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054C4B58" w:rsidR="00E76319" w:rsidRPr="00DD041A" w:rsidRDefault="00301B71" w:rsidP="00E76319">
      <w:pPr>
        <w:jc w:val="center"/>
        <w:rPr>
          <w:rFonts w:ascii="Arial" w:hAnsi="Arial" w:cs="Arial"/>
          <w:b/>
          <w:bCs/>
        </w:rPr>
      </w:pPr>
      <w:r>
        <w:rPr>
          <w:rFonts w:ascii="Arial" w:hAnsi="Arial" w:cs="Arial"/>
          <w:b/>
          <w:bCs/>
        </w:rPr>
        <w:t>9</w:t>
      </w:r>
      <w:r w:rsidR="00031EA4">
        <w:rPr>
          <w:rFonts w:ascii="Arial" w:hAnsi="Arial" w:cs="Arial"/>
          <w:b/>
          <w:bCs/>
        </w:rPr>
        <w:t>.</w:t>
      </w:r>
      <w:r w:rsidR="00626534">
        <w:rPr>
          <w:rFonts w:ascii="Arial" w:hAnsi="Arial" w:cs="Arial"/>
          <w:b/>
          <w:bCs/>
        </w:rPr>
        <w:t>28</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27E5D946"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301B71">
        <w:rPr>
          <w:rFonts w:ascii="Arial" w:hAnsi="Arial" w:cs="Arial"/>
          <w:sz w:val="22"/>
          <w:szCs w:val="20"/>
        </w:rPr>
        <w:t>via zoom</w:t>
      </w:r>
      <w:r w:rsidRPr="00DD041A">
        <w:rPr>
          <w:rFonts w:ascii="Arial" w:hAnsi="Arial" w:cs="Arial"/>
          <w:b/>
          <w:sz w:val="22"/>
          <w:szCs w:val="20"/>
        </w:rPr>
        <w:t>.</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6AF143F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28879A3F"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75351F47"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r w:rsidR="00701060" w:rsidRPr="00DD041A">
        <w:rPr>
          <w:rFonts w:ascii="Arial" w:hAnsi="Arial" w:cs="Arial"/>
          <w:b/>
          <w:sz w:val="22"/>
          <w:szCs w:val="20"/>
        </w:rPr>
        <w:t xml:space="preserve"> </w:t>
      </w:r>
    </w:p>
    <w:p w14:paraId="70B91C46" w14:textId="11FDD012"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5123FDF5"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7ED6D6AA" w14:textId="61D5826C"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2F64347" w14:textId="56F95F3F"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r w:rsidRPr="00DD041A">
        <w:rPr>
          <w:rFonts w:ascii="Arial" w:hAnsi="Arial" w:cs="Arial"/>
          <w:b/>
          <w:color w:val="FF0000"/>
          <w:sz w:val="22"/>
          <w:szCs w:val="20"/>
        </w:rPr>
        <w:t xml:space="preserve"> </w:t>
      </w:r>
    </w:p>
    <w:p w14:paraId="0C7FB6AA" w14:textId="37C7D0F3"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2727E03"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45023FB8" w14:textId="77777777" w:rsidR="00582C29" w:rsidRPr="00DD041A" w:rsidRDefault="00582C29" w:rsidP="00E76319">
      <w:pPr>
        <w:rPr>
          <w:rFonts w:ascii="Arial" w:hAnsi="Arial" w:cs="Arial"/>
          <w:bCs/>
          <w:sz w:val="22"/>
          <w:szCs w:val="22"/>
        </w:rPr>
      </w:pPr>
    </w:p>
    <w:p w14:paraId="582E3C67" w14:textId="7DB9AA1C"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626534">
        <w:rPr>
          <w:rFonts w:ascii="Arial" w:hAnsi="Arial" w:cs="Arial"/>
          <w:b/>
          <w:sz w:val="22"/>
          <w:szCs w:val="22"/>
        </w:rPr>
        <w:t>9</w:t>
      </w:r>
      <w:r w:rsidR="001703E2" w:rsidRPr="00DD041A">
        <w:rPr>
          <w:rFonts w:ascii="Arial" w:hAnsi="Arial" w:cs="Arial"/>
          <w:b/>
          <w:sz w:val="22"/>
          <w:szCs w:val="22"/>
        </w:rPr>
        <w:t>-</w:t>
      </w:r>
      <w:r w:rsidR="00301B71">
        <w:rPr>
          <w:rFonts w:ascii="Arial" w:hAnsi="Arial" w:cs="Arial"/>
          <w:b/>
          <w:sz w:val="22"/>
          <w:szCs w:val="22"/>
        </w:rPr>
        <w:t>1</w:t>
      </w:r>
      <w:r w:rsidR="00626534">
        <w:rPr>
          <w:rFonts w:ascii="Arial" w:hAnsi="Arial" w:cs="Arial"/>
          <w:b/>
          <w:sz w:val="22"/>
          <w:szCs w:val="22"/>
        </w:rPr>
        <w:t>4</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2FF21252" w14:textId="06A1D654" w:rsidR="0003265E" w:rsidRPr="0003265E" w:rsidRDefault="0003265E" w:rsidP="0003265E">
      <w:r w:rsidRPr="0003265E">
        <w:rPr>
          <w:rFonts w:ascii="Arial" w:hAnsi="Arial" w:cs="Arial"/>
          <w:bCs/>
          <w:color w:val="000000"/>
          <w:sz w:val="22"/>
          <w:szCs w:val="22"/>
        </w:rPr>
        <w:t>Expected Income Fiscal Year 20: $52,125.00</w:t>
      </w:r>
    </w:p>
    <w:p w14:paraId="74B5A0BD" w14:textId="1FC7EA11" w:rsidR="0003265E" w:rsidRPr="0003265E" w:rsidRDefault="0003265E" w:rsidP="0003265E">
      <w:r w:rsidRPr="0003265E">
        <w:rPr>
          <w:rFonts w:ascii="Arial" w:hAnsi="Arial" w:cs="Arial"/>
          <w:bCs/>
          <w:color w:val="000000"/>
          <w:sz w:val="22"/>
          <w:szCs w:val="22"/>
        </w:rPr>
        <w:t>Actual Spring Income: $</w:t>
      </w:r>
      <w:r w:rsidR="00301B71">
        <w:rPr>
          <w:rFonts w:ascii="Arial" w:hAnsi="Arial" w:cs="Arial"/>
          <w:bCs/>
          <w:color w:val="000000"/>
          <w:sz w:val="22"/>
          <w:szCs w:val="22"/>
        </w:rPr>
        <w:t>0</w:t>
      </w:r>
      <w:r w:rsidRPr="0003265E">
        <w:rPr>
          <w:rFonts w:ascii="Arial" w:hAnsi="Arial" w:cs="Arial"/>
          <w:bCs/>
          <w:color w:val="000000"/>
          <w:sz w:val="22"/>
          <w:szCs w:val="22"/>
        </w:rPr>
        <w:t>.00</w:t>
      </w:r>
    </w:p>
    <w:p w14:paraId="3279983E" w14:textId="57CBAB5D" w:rsidR="0003265E" w:rsidRPr="0003265E" w:rsidRDefault="0003265E" w:rsidP="0003265E">
      <w:r w:rsidRPr="0003265E">
        <w:rPr>
          <w:rFonts w:ascii="Arial" w:hAnsi="Arial" w:cs="Arial"/>
          <w:bCs/>
          <w:color w:val="000000"/>
          <w:sz w:val="22"/>
          <w:szCs w:val="22"/>
        </w:rPr>
        <w:t>Expenses to date: $</w:t>
      </w:r>
      <w:r w:rsidR="00301B71">
        <w:rPr>
          <w:rFonts w:ascii="Arial" w:hAnsi="Arial" w:cs="Arial"/>
          <w:bCs/>
          <w:color w:val="000000"/>
          <w:sz w:val="22"/>
          <w:szCs w:val="22"/>
        </w:rPr>
        <w:t>0</w:t>
      </w:r>
      <w:r w:rsidRPr="0003265E">
        <w:rPr>
          <w:rFonts w:ascii="Arial" w:hAnsi="Arial" w:cs="Arial"/>
          <w:bCs/>
          <w:color w:val="000000"/>
          <w:sz w:val="22"/>
          <w:szCs w:val="22"/>
        </w:rPr>
        <w:t>.00</w:t>
      </w:r>
    </w:p>
    <w:p w14:paraId="5F156A7B" w14:textId="77777777" w:rsidR="00E76319" w:rsidRPr="00DD041A" w:rsidRDefault="00E76319" w:rsidP="00E76319">
      <w:pPr>
        <w:rPr>
          <w:rFonts w:ascii="Arial" w:hAnsi="Arial" w:cs="Arial"/>
          <w:sz w:val="22"/>
          <w:szCs w:val="22"/>
        </w:rPr>
      </w:pPr>
    </w:p>
    <w:p w14:paraId="53A2E173" w14:textId="3B79E09C"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238531DA" w14:textId="77777777" w:rsidR="00626534" w:rsidRPr="00626534" w:rsidRDefault="00626534" w:rsidP="00626534">
      <w:r w:rsidRPr="00626534">
        <w:rPr>
          <w:rFonts w:ascii="Arial" w:hAnsi="Arial" w:cs="Arial"/>
          <w:b/>
          <w:bCs/>
          <w:color w:val="000000"/>
          <w:sz w:val="22"/>
          <w:szCs w:val="22"/>
        </w:rPr>
        <w:t>President [mrh196]:</w:t>
      </w:r>
    </w:p>
    <w:p w14:paraId="47D62EE5" w14:textId="77777777" w:rsidR="00626534" w:rsidRPr="00626534" w:rsidRDefault="00626534" w:rsidP="00626534">
      <w:pPr>
        <w:numPr>
          <w:ilvl w:val="0"/>
          <w:numId w:val="40"/>
        </w:numPr>
        <w:textAlignment w:val="baseline"/>
        <w:rPr>
          <w:rFonts w:ascii="Arial" w:hAnsi="Arial" w:cs="Arial"/>
          <w:color w:val="000000"/>
          <w:sz w:val="22"/>
          <w:szCs w:val="22"/>
        </w:rPr>
      </w:pPr>
      <w:r w:rsidRPr="00626534">
        <w:rPr>
          <w:rFonts w:ascii="Arial" w:hAnsi="Arial" w:cs="Arial"/>
          <w:color w:val="000000"/>
          <w:sz w:val="22"/>
          <w:szCs w:val="22"/>
        </w:rPr>
        <w:t>Hello everyone I hope you are doing well!</w:t>
      </w:r>
    </w:p>
    <w:p w14:paraId="7ED1D197" w14:textId="77777777" w:rsidR="00626534" w:rsidRPr="00626534" w:rsidRDefault="00626534" w:rsidP="00626534">
      <w:pPr>
        <w:numPr>
          <w:ilvl w:val="0"/>
          <w:numId w:val="40"/>
        </w:numPr>
        <w:textAlignment w:val="baseline"/>
        <w:rPr>
          <w:rFonts w:ascii="Arial" w:hAnsi="Arial" w:cs="Arial"/>
          <w:color w:val="000000"/>
          <w:sz w:val="22"/>
          <w:szCs w:val="22"/>
        </w:rPr>
      </w:pPr>
      <w:r w:rsidRPr="00626534">
        <w:rPr>
          <w:rFonts w:ascii="Arial" w:hAnsi="Arial" w:cs="Arial"/>
          <w:color w:val="000000"/>
          <w:sz w:val="22"/>
          <w:szCs w:val="22"/>
        </w:rPr>
        <w:t>Please remember to submit in person event forms for all in person events not just ones at the house. </w:t>
      </w:r>
    </w:p>
    <w:p w14:paraId="52629C38" w14:textId="77777777" w:rsidR="00626534" w:rsidRPr="00626534" w:rsidRDefault="00626534" w:rsidP="00626534">
      <w:pPr>
        <w:numPr>
          <w:ilvl w:val="0"/>
          <w:numId w:val="40"/>
        </w:numPr>
        <w:textAlignment w:val="baseline"/>
        <w:rPr>
          <w:rFonts w:ascii="Arial" w:hAnsi="Arial" w:cs="Arial"/>
          <w:color w:val="000000"/>
          <w:sz w:val="22"/>
          <w:szCs w:val="22"/>
        </w:rPr>
      </w:pPr>
      <w:r w:rsidRPr="00626534">
        <w:rPr>
          <w:rFonts w:ascii="Arial" w:hAnsi="Arial" w:cs="Arial"/>
          <w:color w:val="000000"/>
          <w:sz w:val="22"/>
          <w:szCs w:val="22"/>
        </w:rPr>
        <w:t>The CAAP program what do you believe should change? What do chapters struggle with the mist</w:t>
      </w:r>
    </w:p>
    <w:p w14:paraId="2C0FEEAE" w14:textId="77777777" w:rsidR="00626534" w:rsidRPr="00626534" w:rsidRDefault="00626534" w:rsidP="00626534">
      <w:pPr>
        <w:numPr>
          <w:ilvl w:val="0"/>
          <w:numId w:val="40"/>
        </w:numPr>
        <w:textAlignment w:val="baseline"/>
        <w:rPr>
          <w:rFonts w:ascii="Arial" w:hAnsi="Arial" w:cs="Arial"/>
          <w:color w:val="000000"/>
          <w:sz w:val="22"/>
          <w:szCs w:val="22"/>
        </w:rPr>
      </w:pPr>
      <w:r w:rsidRPr="00626534">
        <w:rPr>
          <w:rFonts w:ascii="Arial" w:hAnsi="Arial" w:cs="Arial"/>
          <w:color w:val="000000"/>
          <w:sz w:val="22"/>
          <w:szCs w:val="22"/>
        </w:rPr>
        <w:t xml:space="preserve">Make sure you read and understand the Philanthropy Packet there will be a meeting on </w:t>
      </w:r>
      <w:proofErr w:type="spellStart"/>
      <w:proofErr w:type="gramStart"/>
      <w:r w:rsidRPr="00626534">
        <w:rPr>
          <w:rFonts w:ascii="Arial" w:hAnsi="Arial" w:cs="Arial"/>
          <w:color w:val="000000"/>
          <w:sz w:val="22"/>
          <w:szCs w:val="22"/>
        </w:rPr>
        <w:t>wednesday</w:t>
      </w:r>
      <w:proofErr w:type="spellEnd"/>
      <w:proofErr w:type="gramEnd"/>
      <w:r w:rsidRPr="00626534">
        <w:rPr>
          <w:rFonts w:ascii="Arial" w:hAnsi="Arial" w:cs="Arial"/>
          <w:color w:val="000000"/>
          <w:sz w:val="22"/>
          <w:szCs w:val="22"/>
        </w:rPr>
        <w:t xml:space="preserve"> at 4 to go over it hosted by Bob.</w:t>
      </w:r>
    </w:p>
    <w:p w14:paraId="7A4456FC" w14:textId="77777777" w:rsidR="00626534" w:rsidRPr="00626534" w:rsidRDefault="00626534" w:rsidP="00626534">
      <w:pPr>
        <w:numPr>
          <w:ilvl w:val="0"/>
          <w:numId w:val="40"/>
        </w:numPr>
        <w:textAlignment w:val="baseline"/>
        <w:rPr>
          <w:rFonts w:ascii="Arial" w:hAnsi="Arial" w:cs="Arial"/>
          <w:color w:val="000000"/>
          <w:sz w:val="22"/>
          <w:szCs w:val="22"/>
        </w:rPr>
      </w:pPr>
      <w:r w:rsidRPr="00626534">
        <w:rPr>
          <w:rFonts w:ascii="Arial" w:hAnsi="Arial" w:cs="Arial"/>
          <w:color w:val="000000"/>
          <w:sz w:val="22"/>
          <w:szCs w:val="22"/>
        </w:rPr>
        <w:t>October 19th-23rd will be philanthropy week.</w:t>
      </w:r>
    </w:p>
    <w:p w14:paraId="201152C3" w14:textId="13D61104" w:rsidR="00626534" w:rsidRDefault="00626534" w:rsidP="00626534">
      <w:pPr>
        <w:numPr>
          <w:ilvl w:val="0"/>
          <w:numId w:val="40"/>
        </w:numPr>
        <w:textAlignment w:val="baseline"/>
        <w:rPr>
          <w:rFonts w:ascii="Arial" w:hAnsi="Arial" w:cs="Arial"/>
          <w:color w:val="000000"/>
          <w:sz w:val="22"/>
          <w:szCs w:val="22"/>
        </w:rPr>
      </w:pPr>
      <w:r w:rsidRPr="00626534">
        <w:rPr>
          <w:rFonts w:ascii="Arial" w:hAnsi="Arial" w:cs="Arial"/>
          <w:color w:val="000000"/>
          <w:sz w:val="22"/>
          <w:szCs w:val="22"/>
        </w:rPr>
        <w:t xml:space="preserve">Applications for </w:t>
      </w:r>
      <w:proofErr w:type="gramStart"/>
      <w:r w:rsidRPr="00626534">
        <w:rPr>
          <w:rFonts w:ascii="Arial" w:hAnsi="Arial" w:cs="Arial"/>
          <w:color w:val="000000"/>
          <w:sz w:val="22"/>
          <w:szCs w:val="22"/>
        </w:rPr>
        <w:t>panhellenic</w:t>
      </w:r>
      <w:proofErr w:type="gramEnd"/>
      <w:r w:rsidRPr="00626534">
        <w:rPr>
          <w:rFonts w:ascii="Arial" w:hAnsi="Arial" w:cs="Arial"/>
          <w:color w:val="000000"/>
          <w:sz w:val="22"/>
          <w:szCs w:val="22"/>
        </w:rPr>
        <w:t xml:space="preserve"> council will go out October 2nd and be </w:t>
      </w:r>
      <w:proofErr w:type="spellStart"/>
      <w:r w:rsidRPr="00626534">
        <w:rPr>
          <w:rFonts w:ascii="Arial" w:hAnsi="Arial" w:cs="Arial"/>
          <w:color w:val="000000"/>
          <w:sz w:val="22"/>
          <w:szCs w:val="22"/>
        </w:rPr>
        <w:t>DUe</w:t>
      </w:r>
      <w:proofErr w:type="spellEnd"/>
      <w:r w:rsidRPr="00626534">
        <w:rPr>
          <w:rFonts w:ascii="Arial" w:hAnsi="Arial" w:cs="Arial"/>
          <w:color w:val="000000"/>
          <w:sz w:val="22"/>
          <w:szCs w:val="22"/>
        </w:rPr>
        <w:t xml:space="preserve"> October 9th. </w:t>
      </w:r>
    </w:p>
    <w:p w14:paraId="16578E9D" w14:textId="77777777" w:rsidR="00626534" w:rsidRPr="00626534" w:rsidRDefault="00626534" w:rsidP="00626534">
      <w:pPr>
        <w:ind w:left="720"/>
        <w:textAlignment w:val="baseline"/>
        <w:rPr>
          <w:rFonts w:ascii="Arial" w:hAnsi="Arial" w:cs="Arial"/>
          <w:color w:val="000000"/>
          <w:sz w:val="22"/>
          <w:szCs w:val="22"/>
        </w:rPr>
      </w:pPr>
    </w:p>
    <w:p w14:paraId="53A0C214" w14:textId="77777777" w:rsidR="00626534" w:rsidRPr="00626534" w:rsidRDefault="00626534" w:rsidP="00626534">
      <w:r w:rsidRPr="00626534">
        <w:rPr>
          <w:rFonts w:ascii="Arial" w:hAnsi="Arial" w:cs="Arial"/>
          <w:b/>
          <w:bCs/>
          <w:color w:val="000000"/>
          <w:sz w:val="22"/>
          <w:szCs w:val="22"/>
        </w:rPr>
        <w:lastRenderedPageBreak/>
        <w:t>First Vice President [arf80]:</w:t>
      </w:r>
    </w:p>
    <w:p w14:paraId="59425ECB" w14:textId="5C720E4E" w:rsidR="00626534" w:rsidRDefault="00626534" w:rsidP="00626534">
      <w:pPr>
        <w:numPr>
          <w:ilvl w:val="0"/>
          <w:numId w:val="41"/>
        </w:numPr>
        <w:shd w:val="clear" w:color="auto" w:fill="FFFFFF"/>
        <w:textAlignment w:val="baseline"/>
        <w:rPr>
          <w:rFonts w:ascii="Arial" w:hAnsi="Arial" w:cs="Arial"/>
          <w:color w:val="000000"/>
          <w:sz w:val="22"/>
          <w:szCs w:val="22"/>
        </w:rPr>
      </w:pPr>
      <w:r>
        <w:rPr>
          <w:rFonts w:ascii="Arial" w:hAnsi="Arial" w:cs="Arial"/>
          <w:color w:val="000000"/>
          <w:sz w:val="22"/>
          <w:szCs w:val="22"/>
        </w:rPr>
        <w:t>Make sure you are informing your chapter and exec on important topics from the agenda. Telling them one time is not enough. Usually people need to be told multiple times to understand that something is important.</w:t>
      </w:r>
    </w:p>
    <w:p w14:paraId="1E9BB5AF" w14:textId="4D4C92A6" w:rsidR="00626534" w:rsidRDefault="00626534" w:rsidP="00626534">
      <w:pPr>
        <w:numPr>
          <w:ilvl w:val="0"/>
          <w:numId w:val="41"/>
        </w:numPr>
        <w:shd w:val="clear" w:color="auto" w:fill="FFFFFF"/>
        <w:textAlignment w:val="baseline"/>
        <w:rPr>
          <w:rFonts w:ascii="Arial" w:hAnsi="Arial" w:cs="Arial"/>
          <w:color w:val="000000"/>
          <w:sz w:val="22"/>
          <w:szCs w:val="22"/>
        </w:rPr>
      </w:pPr>
      <w:r>
        <w:rPr>
          <w:rFonts w:ascii="Arial" w:hAnsi="Arial" w:cs="Arial"/>
          <w:color w:val="000000"/>
          <w:sz w:val="22"/>
          <w:szCs w:val="22"/>
        </w:rPr>
        <w:t>I will start highlighting the minutes again!</w:t>
      </w:r>
    </w:p>
    <w:p w14:paraId="3716DE3E" w14:textId="77777777" w:rsidR="00626534" w:rsidRPr="00626534" w:rsidRDefault="00626534" w:rsidP="00626534">
      <w:pPr>
        <w:shd w:val="clear" w:color="auto" w:fill="FFFFFF"/>
        <w:ind w:left="720"/>
        <w:textAlignment w:val="baseline"/>
        <w:rPr>
          <w:rFonts w:ascii="Arial" w:hAnsi="Arial" w:cs="Arial"/>
          <w:color w:val="000000"/>
          <w:sz w:val="22"/>
          <w:szCs w:val="22"/>
        </w:rPr>
      </w:pPr>
    </w:p>
    <w:p w14:paraId="623B704E" w14:textId="77777777" w:rsidR="00626534" w:rsidRPr="00626534" w:rsidRDefault="00626534" w:rsidP="00626534">
      <w:pPr>
        <w:shd w:val="clear" w:color="auto" w:fill="FFFFFF"/>
      </w:pPr>
      <w:r w:rsidRPr="00626534">
        <w:rPr>
          <w:rFonts w:ascii="Arial" w:hAnsi="Arial" w:cs="Arial"/>
          <w:b/>
          <w:bCs/>
          <w:color w:val="000000"/>
          <w:sz w:val="22"/>
          <w:szCs w:val="22"/>
        </w:rPr>
        <w:t>VP of Judicial Affairs [jrc353]:</w:t>
      </w:r>
    </w:p>
    <w:p w14:paraId="1D504305" w14:textId="77777777" w:rsidR="00626534" w:rsidRPr="00626534" w:rsidRDefault="00626534" w:rsidP="00626534">
      <w:pPr>
        <w:numPr>
          <w:ilvl w:val="0"/>
          <w:numId w:val="42"/>
        </w:numPr>
        <w:textAlignment w:val="baseline"/>
        <w:rPr>
          <w:rFonts w:ascii="Arial" w:hAnsi="Arial" w:cs="Arial"/>
          <w:color w:val="000000"/>
          <w:sz w:val="20"/>
          <w:szCs w:val="20"/>
        </w:rPr>
      </w:pPr>
      <w:r w:rsidRPr="00626534">
        <w:rPr>
          <w:rFonts w:ascii="Arial" w:hAnsi="Arial" w:cs="Arial"/>
          <w:color w:val="000000"/>
          <w:sz w:val="22"/>
          <w:szCs w:val="22"/>
        </w:rPr>
        <w:t>We’ve been discussing having Bob do a history of TXST Greek life presentation. Would that be something all chapters would be interested in? If so, what members would you all want to attend?</w:t>
      </w:r>
    </w:p>
    <w:p w14:paraId="2B27D2C3" w14:textId="2B737AB1" w:rsidR="00626534" w:rsidRDefault="00626534" w:rsidP="00626534">
      <w:pPr>
        <w:numPr>
          <w:ilvl w:val="0"/>
          <w:numId w:val="42"/>
        </w:numPr>
        <w:textAlignment w:val="baseline"/>
        <w:rPr>
          <w:rFonts w:ascii="Arial" w:hAnsi="Arial" w:cs="Arial"/>
          <w:color w:val="000000"/>
          <w:sz w:val="22"/>
          <w:szCs w:val="22"/>
        </w:rPr>
      </w:pPr>
      <w:r w:rsidRPr="00626534">
        <w:rPr>
          <w:rFonts w:ascii="Arial" w:hAnsi="Arial" w:cs="Arial"/>
          <w:color w:val="000000"/>
          <w:sz w:val="22"/>
          <w:szCs w:val="22"/>
        </w:rPr>
        <w:t>I am currently revising the Constitution and Bylaws and will have it ready to be voted on by the end of this semester</w:t>
      </w:r>
    </w:p>
    <w:p w14:paraId="08369765" w14:textId="77777777" w:rsidR="00626534" w:rsidRPr="00626534" w:rsidRDefault="00626534" w:rsidP="00626534">
      <w:pPr>
        <w:ind w:left="720"/>
        <w:textAlignment w:val="baseline"/>
        <w:rPr>
          <w:rFonts w:ascii="Arial" w:hAnsi="Arial" w:cs="Arial"/>
          <w:color w:val="000000"/>
          <w:sz w:val="22"/>
          <w:szCs w:val="22"/>
        </w:rPr>
      </w:pPr>
    </w:p>
    <w:p w14:paraId="2A757E68" w14:textId="5B07747D" w:rsidR="00626534" w:rsidRDefault="00626534" w:rsidP="00626534">
      <w:r w:rsidRPr="00626534">
        <w:rPr>
          <w:rFonts w:ascii="Arial" w:hAnsi="Arial" w:cs="Arial"/>
          <w:b/>
          <w:bCs/>
          <w:color w:val="000000"/>
          <w:sz w:val="22"/>
          <w:szCs w:val="22"/>
        </w:rPr>
        <w:t>VP Recruitment: [gge8]</w:t>
      </w:r>
    </w:p>
    <w:p w14:paraId="480CBB1F" w14:textId="77777777" w:rsidR="00626534" w:rsidRPr="00626534" w:rsidRDefault="00626534" w:rsidP="00626534"/>
    <w:p w14:paraId="787F2DF9" w14:textId="77777777" w:rsidR="00626534" w:rsidRPr="00626534" w:rsidRDefault="00626534" w:rsidP="00626534">
      <w:r w:rsidRPr="00626534">
        <w:rPr>
          <w:rFonts w:ascii="Arial" w:hAnsi="Arial" w:cs="Arial"/>
          <w:b/>
          <w:bCs/>
          <w:color w:val="000000"/>
          <w:sz w:val="22"/>
          <w:szCs w:val="22"/>
        </w:rPr>
        <w:t>VP of Scholarship</w:t>
      </w:r>
      <w:proofErr w:type="gramStart"/>
      <w:r w:rsidRPr="00626534">
        <w:rPr>
          <w:rFonts w:ascii="Arial" w:hAnsi="Arial" w:cs="Arial"/>
          <w:b/>
          <w:bCs/>
          <w:color w:val="000000"/>
          <w:sz w:val="22"/>
          <w:szCs w:val="22"/>
        </w:rPr>
        <w:t>  [</w:t>
      </w:r>
      <w:proofErr w:type="gramEnd"/>
      <w:r w:rsidRPr="00626534">
        <w:rPr>
          <w:rFonts w:ascii="Arial" w:hAnsi="Arial" w:cs="Arial"/>
          <w:b/>
          <w:bCs/>
          <w:color w:val="000000"/>
          <w:sz w:val="22"/>
          <w:szCs w:val="22"/>
        </w:rPr>
        <w:t>mrb209]: </w:t>
      </w:r>
    </w:p>
    <w:p w14:paraId="4213B3A0" w14:textId="77777777" w:rsidR="00626534" w:rsidRPr="00626534" w:rsidRDefault="00626534" w:rsidP="00626534">
      <w:pPr>
        <w:numPr>
          <w:ilvl w:val="0"/>
          <w:numId w:val="44"/>
        </w:numPr>
        <w:textAlignment w:val="baseline"/>
        <w:rPr>
          <w:rFonts w:ascii="Arial" w:hAnsi="Arial" w:cs="Arial"/>
          <w:color w:val="000000"/>
          <w:sz w:val="22"/>
          <w:szCs w:val="22"/>
        </w:rPr>
      </w:pPr>
      <w:r w:rsidRPr="00626534">
        <w:rPr>
          <w:rFonts w:ascii="Arial" w:hAnsi="Arial" w:cs="Arial"/>
          <w:color w:val="000000"/>
          <w:sz w:val="22"/>
          <w:szCs w:val="22"/>
        </w:rPr>
        <w:t>My next roundtable dates are October 14th and November 11th at 7 pm</w:t>
      </w:r>
    </w:p>
    <w:p w14:paraId="08DED8DF" w14:textId="77777777" w:rsidR="00626534" w:rsidRPr="00626534" w:rsidRDefault="00626534" w:rsidP="00626534">
      <w:pPr>
        <w:numPr>
          <w:ilvl w:val="0"/>
          <w:numId w:val="44"/>
        </w:numPr>
        <w:textAlignment w:val="baseline"/>
        <w:rPr>
          <w:rFonts w:ascii="Arial" w:hAnsi="Arial" w:cs="Arial"/>
          <w:color w:val="000000"/>
          <w:sz w:val="22"/>
          <w:szCs w:val="22"/>
        </w:rPr>
      </w:pPr>
      <w:r w:rsidRPr="00626534">
        <w:rPr>
          <w:rFonts w:ascii="Arial" w:hAnsi="Arial" w:cs="Arial"/>
          <w:color w:val="000000"/>
          <w:sz w:val="22"/>
          <w:szCs w:val="22"/>
        </w:rPr>
        <w:t>I’m getting with Leslie this week to set up the Professor Appreciation survey, so hopefully that will be sent out this week or next :) </w:t>
      </w:r>
    </w:p>
    <w:p w14:paraId="68328B05" w14:textId="77777777" w:rsidR="00626534" w:rsidRPr="00626534" w:rsidRDefault="00626534" w:rsidP="00626534">
      <w:pPr>
        <w:numPr>
          <w:ilvl w:val="1"/>
          <w:numId w:val="44"/>
        </w:numPr>
        <w:textAlignment w:val="baseline"/>
        <w:rPr>
          <w:rFonts w:ascii="Arial" w:hAnsi="Arial" w:cs="Arial"/>
          <w:color w:val="000000"/>
          <w:sz w:val="22"/>
          <w:szCs w:val="22"/>
        </w:rPr>
      </w:pPr>
      <w:r w:rsidRPr="00626534">
        <w:rPr>
          <w:rFonts w:ascii="Arial" w:hAnsi="Arial" w:cs="Arial"/>
          <w:color w:val="000000"/>
          <w:sz w:val="22"/>
          <w:szCs w:val="22"/>
        </w:rPr>
        <w:t>This is a way to show our professors that we appreciate their hard work and dedication, especially in a time when most of them have lost the face-to-face portion of their job that they love. Please tell your chapter women to be sure to fill out the survey when it is sent out, especially if there is a professor they’d like to thank personally! :) </w:t>
      </w:r>
    </w:p>
    <w:p w14:paraId="760C3EDE" w14:textId="2AAE28B0" w:rsidR="00626534" w:rsidRPr="00626534" w:rsidRDefault="00626534" w:rsidP="00626534">
      <w:pPr>
        <w:numPr>
          <w:ilvl w:val="0"/>
          <w:numId w:val="44"/>
        </w:numPr>
        <w:textAlignment w:val="baseline"/>
        <w:rPr>
          <w:rFonts w:ascii="Arial" w:hAnsi="Arial" w:cs="Arial"/>
          <w:color w:val="000000"/>
          <w:sz w:val="22"/>
          <w:szCs w:val="22"/>
        </w:rPr>
      </w:pPr>
      <w:r w:rsidRPr="00626534">
        <w:rPr>
          <w:rFonts w:ascii="Arial" w:hAnsi="Arial" w:cs="Arial"/>
          <w:color w:val="000000"/>
          <w:sz w:val="22"/>
          <w:szCs w:val="22"/>
        </w:rPr>
        <w:t>Exams are picking up, I hope everybody is handling school well! I know things are rough for all of us. Please don’t hesitate to reach out to your professors, friends, or sisters if you’re struggling or need to take a break! Getting coffee or going for a drive can make a big difference &lt;3 </w:t>
      </w:r>
    </w:p>
    <w:p w14:paraId="765BBB68" w14:textId="77777777" w:rsidR="00626534" w:rsidRPr="00626534" w:rsidRDefault="00626534" w:rsidP="00626534">
      <w:pPr>
        <w:ind w:left="720"/>
        <w:textAlignment w:val="baseline"/>
        <w:rPr>
          <w:rFonts w:ascii="Arial" w:hAnsi="Arial" w:cs="Arial"/>
          <w:color w:val="000000"/>
          <w:sz w:val="20"/>
          <w:szCs w:val="20"/>
        </w:rPr>
      </w:pPr>
    </w:p>
    <w:p w14:paraId="4ED4B4BF" w14:textId="77777777" w:rsidR="00626534" w:rsidRPr="00626534" w:rsidRDefault="00626534" w:rsidP="00626534">
      <w:r w:rsidRPr="00626534">
        <w:rPr>
          <w:rFonts w:ascii="Arial" w:hAnsi="Arial" w:cs="Arial"/>
          <w:b/>
          <w:bCs/>
          <w:color w:val="000000"/>
          <w:sz w:val="22"/>
          <w:szCs w:val="22"/>
        </w:rPr>
        <w:t>VP of Membership Developmen</w:t>
      </w:r>
      <w:r w:rsidRPr="00626534">
        <w:rPr>
          <w:rFonts w:ascii="Arial" w:hAnsi="Arial" w:cs="Arial"/>
          <w:b/>
          <w:bCs/>
          <w:color w:val="000000"/>
          <w:sz w:val="22"/>
          <w:szCs w:val="22"/>
          <w:shd w:val="clear" w:color="auto" w:fill="FFFFFF"/>
        </w:rPr>
        <w:t>t [s_p383]</w:t>
      </w:r>
      <w:r w:rsidRPr="00626534">
        <w:rPr>
          <w:rFonts w:ascii="Arial" w:hAnsi="Arial" w:cs="Arial"/>
          <w:color w:val="000000"/>
          <w:sz w:val="22"/>
          <w:szCs w:val="22"/>
          <w:shd w:val="clear" w:color="auto" w:fill="FFFFFF"/>
        </w:rPr>
        <w:t>:</w:t>
      </w:r>
    </w:p>
    <w:p w14:paraId="5126E504" w14:textId="77777777" w:rsidR="00626534" w:rsidRPr="00626534" w:rsidRDefault="00626534" w:rsidP="00626534">
      <w:pPr>
        <w:numPr>
          <w:ilvl w:val="0"/>
          <w:numId w:val="45"/>
        </w:numPr>
        <w:textAlignment w:val="baseline"/>
        <w:rPr>
          <w:rFonts w:ascii="Arial" w:hAnsi="Arial" w:cs="Arial"/>
          <w:color w:val="000000"/>
          <w:sz w:val="22"/>
          <w:szCs w:val="22"/>
        </w:rPr>
      </w:pPr>
      <w:r w:rsidRPr="00626534">
        <w:rPr>
          <w:rFonts w:ascii="Arial" w:hAnsi="Arial" w:cs="Arial"/>
          <w:color w:val="000000"/>
          <w:sz w:val="22"/>
          <w:szCs w:val="22"/>
        </w:rPr>
        <w:t>My first roundtable went amazing! I am so excited for this semester and to see what all the chapters are doing with our new members!</w:t>
      </w:r>
    </w:p>
    <w:p w14:paraId="5C2CBE4A" w14:textId="77777777" w:rsidR="00626534" w:rsidRPr="00626534" w:rsidRDefault="00626534" w:rsidP="00626534">
      <w:pPr>
        <w:numPr>
          <w:ilvl w:val="0"/>
          <w:numId w:val="45"/>
        </w:numPr>
        <w:textAlignment w:val="baseline"/>
        <w:rPr>
          <w:rFonts w:ascii="Arial" w:hAnsi="Arial" w:cs="Arial"/>
          <w:color w:val="000000"/>
          <w:sz w:val="22"/>
          <w:szCs w:val="22"/>
        </w:rPr>
      </w:pPr>
      <w:r w:rsidRPr="00626534">
        <w:rPr>
          <w:rFonts w:ascii="Arial" w:hAnsi="Arial" w:cs="Arial"/>
          <w:color w:val="000000"/>
          <w:sz w:val="22"/>
          <w:szCs w:val="22"/>
        </w:rPr>
        <w:t>I am starting to work in my transition binder and if any women in your chapter are interested in my position, please tell them to contact me with any questions. </w:t>
      </w:r>
    </w:p>
    <w:p w14:paraId="3B8D160B" w14:textId="77777777" w:rsidR="00626534" w:rsidRPr="00626534" w:rsidRDefault="00626534" w:rsidP="00626534"/>
    <w:p w14:paraId="69A8BF6C" w14:textId="2A196115" w:rsidR="00626534" w:rsidRPr="00626534" w:rsidRDefault="00626534" w:rsidP="00626534">
      <w:r w:rsidRPr="00626534">
        <w:rPr>
          <w:rFonts w:ascii="Arial" w:hAnsi="Arial" w:cs="Arial"/>
          <w:b/>
          <w:bCs/>
          <w:color w:val="000000"/>
          <w:sz w:val="22"/>
          <w:szCs w:val="22"/>
        </w:rPr>
        <w:t>VP of Finance [ber79]:</w:t>
      </w:r>
    </w:p>
    <w:p w14:paraId="09C489F9" w14:textId="77777777" w:rsidR="00626534" w:rsidRPr="00626534" w:rsidRDefault="00626534" w:rsidP="00626534"/>
    <w:p w14:paraId="65C3792A" w14:textId="2627EDB6" w:rsidR="00626534" w:rsidRDefault="00626534" w:rsidP="00626534">
      <w:r w:rsidRPr="00626534">
        <w:rPr>
          <w:rFonts w:ascii="Arial" w:hAnsi="Arial" w:cs="Arial"/>
          <w:b/>
          <w:bCs/>
          <w:color w:val="000000"/>
          <w:sz w:val="22"/>
          <w:szCs w:val="22"/>
        </w:rPr>
        <w:t>VP of Public Relations:</w:t>
      </w:r>
    </w:p>
    <w:p w14:paraId="64D713A4" w14:textId="77777777" w:rsidR="00626534" w:rsidRPr="00626534" w:rsidRDefault="00626534" w:rsidP="00626534"/>
    <w:p w14:paraId="170C30E1" w14:textId="41D27C57" w:rsidR="00626534" w:rsidRDefault="00626534" w:rsidP="00626534">
      <w:pPr>
        <w:rPr>
          <w:rFonts w:ascii="Arial" w:hAnsi="Arial" w:cs="Arial"/>
          <w:b/>
          <w:bCs/>
          <w:color w:val="000000"/>
          <w:sz w:val="22"/>
          <w:szCs w:val="22"/>
        </w:rPr>
      </w:pPr>
      <w:r w:rsidRPr="00626534">
        <w:rPr>
          <w:rFonts w:ascii="Arial" w:hAnsi="Arial" w:cs="Arial"/>
          <w:b/>
          <w:bCs/>
          <w:color w:val="000000"/>
          <w:sz w:val="22"/>
          <w:szCs w:val="22"/>
        </w:rPr>
        <w:t>Advisor [</w:t>
      </w:r>
      <w:r w:rsidR="00B472D6">
        <w:rPr>
          <w:rFonts w:ascii="Arial" w:hAnsi="Arial" w:cs="Arial"/>
          <w:b/>
          <w:bCs/>
          <w:color w:val="000000"/>
          <w:sz w:val="22"/>
          <w:szCs w:val="22"/>
        </w:rPr>
        <w:t>l_c245</w:t>
      </w:r>
      <w:r w:rsidRPr="00626534">
        <w:rPr>
          <w:rFonts w:ascii="Arial" w:hAnsi="Arial" w:cs="Arial"/>
          <w:b/>
          <w:bCs/>
          <w:color w:val="000000"/>
          <w:sz w:val="22"/>
          <w:szCs w:val="22"/>
        </w:rPr>
        <w:t>]: </w:t>
      </w:r>
    </w:p>
    <w:p w14:paraId="40E72ED6" w14:textId="55AE065B" w:rsidR="00B472D6" w:rsidRDefault="00B472D6" w:rsidP="00B472D6">
      <w:pPr>
        <w:numPr>
          <w:ilvl w:val="0"/>
          <w:numId w:val="49"/>
        </w:numPr>
        <w:textAlignment w:val="baseline"/>
        <w:rPr>
          <w:rFonts w:ascii="Arial" w:hAnsi="Arial" w:cs="Arial"/>
          <w:color w:val="000000"/>
          <w:sz w:val="22"/>
          <w:szCs w:val="22"/>
        </w:rPr>
      </w:pPr>
      <w:r>
        <w:rPr>
          <w:rFonts w:ascii="Arial" w:hAnsi="Arial" w:cs="Arial"/>
          <w:color w:val="000000"/>
          <w:sz w:val="22"/>
          <w:szCs w:val="22"/>
        </w:rPr>
        <w:t>Lesley Caron, FSL Graduate Assistant will be the new advisor for Panhellenic Council. Reach out to her for any questions &amp; support for your chapters</w:t>
      </w:r>
    </w:p>
    <w:p w14:paraId="42F8F61D" w14:textId="6A7B0980" w:rsidR="00B472D6" w:rsidRDefault="00B472D6" w:rsidP="00B472D6">
      <w:pPr>
        <w:numPr>
          <w:ilvl w:val="0"/>
          <w:numId w:val="49"/>
        </w:numPr>
        <w:textAlignment w:val="baseline"/>
        <w:rPr>
          <w:rFonts w:ascii="Arial" w:hAnsi="Arial" w:cs="Arial"/>
          <w:color w:val="000000"/>
          <w:sz w:val="22"/>
          <w:szCs w:val="22"/>
        </w:rPr>
      </w:pPr>
      <w:r>
        <w:rPr>
          <w:rFonts w:ascii="Arial" w:hAnsi="Arial" w:cs="Arial"/>
          <w:color w:val="000000"/>
          <w:sz w:val="22"/>
          <w:szCs w:val="22"/>
        </w:rPr>
        <w:t>Virtual Formal Recruitment Assessment will be distributed to Chapters (Chapter Presidents, VP Recruitment, Recruitment Committee, &amp; Chapter Advisors) &amp; PNMs for feedback. Please forward these surveys to your chapters!</w:t>
      </w:r>
      <w:bookmarkStart w:id="0" w:name="_GoBack"/>
      <w:bookmarkEnd w:id="0"/>
    </w:p>
    <w:p w14:paraId="42F81D91" w14:textId="2A1DE325" w:rsidR="00B472D6" w:rsidRDefault="00B472D6" w:rsidP="00B472D6">
      <w:pPr>
        <w:numPr>
          <w:ilvl w:val="0"/>
          <w:numId w:val="49"/>
        </w:numPr>
        <w:textAlignment w:val="baseline"/>
        <w:rPr>
          <w:rFonts w:ascii="Arial" w:hAnsi="Arial" w:cs="Arial"/>
          <w:color w:val="000000"/>
          <w:sz w:val="22"/>
          <w:szCs w:val="22"/>
        </w:rPr>
      </w:pPr>
      <w:r>
        <w:rPr>
          <w:rFonts w:ascii="Arial" w:hAnsi="Arial" w:cs="Arial"/>
          <w:color w:val="000000"/>
          <w:sz w:val="22"/>
          <w:szCs w:val="22"/>
        </w:rPr>
        <w:t>H</w:t>
      </w:r>
      <w:r w:rsidR="00663DEF">
        <w:rPr>
          <w:rFonts w:ascii="Arial" w:hAnsi="Arial" w:cs="Arial"/>
          <w:color w:val="000000"/>
          <w:sz w:val="22"/>
          <w:szCs w:val="22"/>
        </w:rPr>
        <w:t xml:space="preserve">ave a chapter representative </w:t>
      </w:r>
      <w:r>
        <w:rPr>
          <w:rFonts w:ascii="Arial" w:hAnsi="Arial" w:cs="Arial"/>
          <w:color w:val="000000"/>
          <w:sz w:val="22"/>
          <w:szCs w:val="22"/>
        </w:rPr>
        <w:t>pick up Dean of Students Awards and mail from our office LBJ-4.14.1</w:t>
      </w:r>
    </w:p>
    <w:p w14:paraId="2C97ED29" w14:textId="0497666E" w:rsidR="00663DEF" w:rsidRDefault="00663DEF" w:rsidP="00663DEF">
      <w:pPr>
        <w:numPr>
          <w:ilvl w:val="1"/>
          <w:numId w:val="49"/>
        </w:numPr>
        <w:textAlignment w:val="baseline"/>
        <w:rPr>
          <w:rFonts w:ascii="Arial" w:hAnsi="Arial" w:cs="Arial"/>
          <w:color w:val="000000"/>
          <w:sz w:val="22"/>
          <w:szCs w:val="22"/>
        </w:rPr>
      </w:pPr>
      <w:r>
        <w:rPr>
          <w:rFonts w:ascii="Arial" w:hAnsi="Arial" w:cs="Arial"/>
          <w:color w:val="000000"/>
          <w:sz w:val="22"/>
          <w:szCs w:val="22"/>
        </w:rPr>
        <w:t>Alpha Delta Pi</w:t>
      </w:r>
    </w:p>
    <w:p w14:paraId="3F413C50" w14:textId="3C7FB990" w:rsidR="00663DEF" w:rsidRDefault="00663DEF" w:rsidP="00663DEF">
      <w:pPr>
        <w:numPr>
          <w:ilvl w:val="1"/>
          <w:numId w:val="49"/>
        </w:numPr>
        <w:textAlignment w:val="baseline"/>
        <w:rPr>
          <w:rFonts w:ascii="Arial" w:hAnsi="Arial" w:cs="Arial"/>
          <w:color w:val="000000"/>
          <w:sz w:val="22"/>
          <w:szCs w:val="22"/>
        </w:rPr>
      </w:pPr>
      <w:r>
        <w:rPr>
          <w:rFonts w:ascii="Arial" w:hAnsi="Arial" w:cs="Arial"/>
          <w:color w:val="000000"/>
          <w:sz w:val="22"/>
          <w:szCs w:val="22"/>
        </w:rPr>
        <w:t>Alpha Gamma Delta</w:t>
      </w:r>
    </w:p>
    <w:p w14:paraId="0AFE9452" w14:textId="7F9BE64E" w:rsidR="00663DEF" w:rsidRDefault="00663DEF" w:rsidP="00663DEF">
      <w:pPr>
        <w:numPr>
          <w:ilvl w:val="1"/>
          <w:numId w:val="49"/>
        </w:numPr>
        <w:textAlignment w:val="baseline"/>
        <w:rPr>
          <w:rFonts w:ascii="Arial" w:hAnsi="Arial" w:cs="Arial"/>
          <w:color w:val="000000"/>
          <w:sz w:val="22"/>
          <w:szCs w:val="22"/>
        </w:rPr>
      </w:pPr>
      <w:r>
        <w:rPr>
          <w:rFonts w:ascii="Arial" w:hAnsi="Arial" w:cs="Arial"/>
          <w:color w:val="000000"/>
          <w:sz w:val="22"/>
          <w:szCs w:val="22"/>
        </w:rPr>
        <w:t>Chi Omega</w:t>
      </w:r>
    </w:p>
    <w:p w14:paraId="1ADF49A1" w14:textId="4664910C" w:rsidR="00663DEF" w:rsidRDefault="00663DEF" w:rsidP="00663DEF">
      <w:pPr>
        <w:numPr>
          <w:ilvl w:val="1"/>
          <w:numId w:val="49"/>
        </w:numPr>
        <w:textAlignment w:val="baseline"/>
        <w:rPr>
          <w:rFonts w:ascii="Arial" w:hAnsi="Arial" w:cs="Arial"/>
          <w:color w:val="000000"/>
          <w:sz w:val="22"/>
          <w:szCs w:val="22"/>
        </w:rPr>
      </w:pPr>
      <w:r>
        <w:rPr>
          <w:rFonts w:ascii="Arial" w:hAnsi="Arial" w:cs="Arial"/>
          <w:color w:val="000000"/>
          <w:sz w:val="22"/>
          <w:szCs w:val="22"/>
        </w:rPr>
        <w:t>Delta Zeta</w:t>
      </w:r>
    </w:p>
    <w:p w14:paraId="1B1D66D5" w14:textId="225ADFA0" w:rsidR="00663DEF" w:rsidRPr="00B472D6" w:rsidRDefault="00663DEF" w:rsidP="00663DEF">
      <w:pPr>
        <w:numPr>
          <w:ilvl w:val="1"/>
          <w:numId w:val="49"/>
        </w:numPr>
        <w:textAlignment w:val="baseline"/>
        <w:rPr>
          <w:rFonts w:ascii="Arial" w:hAnsi="Arial" w:cs="Arial"/>
          <w:color w:val="000000"/>
          <w:sz w:val="22"/>
          <w:szCs w:val="22"/>
        </w:rPr>
      </w:pPr>
      <w:r>
        <w:rPr>
          <w:rFonts w:ascii="Arial" w:hAnsi="Arial" w:cs="Arial"/>
          <w:color w:val="000000"/>
          <w:sz w:val="22"/>
          <w:szCs w:val="22"/>
        </w:rPr>
        <w:t>Zeta Tau Alpha</w:t>
      </w:r>
    </w:p>
    <w:p w14:paraId="616EC072" w14:textId="77777777" w:rsidR="00301B71" w:rsidRPr="00301B71" w:rsidRDefault="00301B71" w:rsidP="00301B71"/>
    <w:p w14:paraId="4DAA81A2" w14:textId="77777777" w:rsidR="00301B71" w:rsidRDefault="00301B71" w:rsidP="00E76319">
      <w:pPr>
        <w:rPr>
          <w:rFonts w:ascii="Arial" w:hAnsi="Arial" w:cs="Arial"/>
          <w:bCs/>
          <w:sz w:val="22"/>
          <w:szCs w:val="22"/>
          <w:u w:val="single"/>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43C85245" w14:textId="77777777" w:rsidR="001E35E3" w:rsidRDefault="001E35E3" w:rsidP="00CD6D7F">
      <w:pPr>
        <w:rPr>
          <w:rFonts w:ascii="Arial" w:hAnsi="Arial" w:cs="Arial"/>
          <w:sz w:val="22"/>
          <w:szCs w:val="20"/>
        </w:rPr>
      </w:pPr>
    </w:p>
    <w:p w14:paraId="5B71C6D3" w14:textId="46267227" w:rsidR="001D3298"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0A7BE225" w14:textId="77777777" w:rsidR="00021C80" w:rsidRPr="00DD041A" w:rsidRDefault="00021C80"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15795F21" w14:textId="77777777" w:rsidR="00626534" w:rsidRDefault="00626534" w:rsidP="00626534">
      <w:pPr>
        <w:pStyle w:val="NormalWeb"/>
        <w:spacing w:before="0" w:after="0"/>
      </w:pPr>
      <w:r>
        <w:rPr>
          <w:rFonts w:ascii="Arial" w:hAnsi="Arial" w:cs="Arial"/>
          <w:b/>
          <w:bCs/>
          <w:color w:val="000000"/>
          <w:sz w:val="22"/>
          <w:szCs w:val="22"/>
        </w:rPr>
        <w:t>Alpha Delta Pi [alexis.bmckinney13]: </w:t>
      </w:r>
    </w:p>
    <w:p w14:paraId="6C4331D4" w14:textId="77777777" w:rsidR="00626534" w:rsidRDefault="00626534" w:rsidP="00626534">
      <w:pPr>
        <w:pStyle w:val="NormalWeb"/>
        <w:numPr>
          <w:ilvl w:val="0"/>
          <w:numId w:val="3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Sunday 9/27: </w:t>
      </w:r>
      <w:proofErr w:type="spellStart"/>
      <w:r>
        <w:rPr>
          <w:rFonts w:ascii="Arial" w:hAnsi="Arial" w:cs="Arial"/>
          <w:color w:val="000000"/>
          <w:sz w:val="22"/>
          <w:szCs w:val="22"/>
        </w:rPr>
        <w:t>EBoard</w:t>
      </w:r>
      <w:proofErr w:type="spellEnd"/>
      <w:r>
        <w:rPr>
          <w:rFonts w:ascii="Arial" w:hAnsi="Arial" w:cs="Arial"/>
          <w:color w:val="000000"/>
          <w:sz w:val="22"/>
          <w:szCs w:val="22"/>
        </w:rPr>
        <w:t xml:space="preserve"> Meeting via zoom @5</w:t>
      </w:r>
    </w:p>
    <w:p w14:paraId="68DB7EBC" w14:textId="77777777" w:rsidR="00626534" w:rsidRDefault="00626534" w:rsidP="00626534">
      <w:pPr>
        <w:pStyle w:val="NormalWeb"/>
        <w:numPr>
          <w:ilvl w:val="0"/>
          <w:numId w:val="3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Chapter Meeting @ Chapter Building @5:15</w:t>
      </w:r>
    </w:p>
    <w:p w14:paraId="4799E1B7" w14:textId="77777777" w:rsidR="00626534" w:rsidRDefault="00626534" w:rsidP="00626534">
      <w:pPr>
        <w:pStyle w:val="NormalWeb"/>
        <w:numPr>
          <w:ilvl w:val="0"/>
          <w:numId w:val="3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Alpha/Delta Mixer following chapter</w:t>
      </w:r>
    </w:p>
    <w:p w14:paraId="75750723" w14:textId="77777777" w:rsidR="00626534" w:rsidRDefault="00626534" w:rsidP="00626534">
      <w:pPr>
        <w:pStyle w:val="NormalWeb"/>
        <w:numPr>
          <w:ilvl w:val="0"/>
          <w:numId w:val="3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Friday 10/2: Diamond Sister Reveal @chapter building @4:45-7pm</w:t>
      </w:r>
    </w:p>
    <w:p w14:paraId="259FCBDE" w14:textId="77777777" w:rsidR="00626534" w:rsidRDefault="00626534" w:rsidP="00626534">
      <w:pPr>
        <w:pStyle w:val="NormalWeb"/>
        <w:numPr>
          <w:ilvl w:val="0"/>
          <w:numId w:val="3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10/4: Exec Meeting @7</w:t>
      </w:r>
    </w:p>
    <w:p w14:paraId="7E5CCAC0" w14:textId="04790EDB" w:rsidR="00626534" w:rsidRDefault="00626534" w:rsidP="00626534">
      <w:pPr>
        <w:pStyle w:val="NormalWeb"/>
        <w:numPr>
          <w:ilvl w:val="0"/>
          <w:numId w:val="3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10/6: Chapter Meeting @5:15</w:t>
      </w:r>
    </w:p>
    <w:p w14:paraId="333B9112" w14:textId="77777777" w:rsidR="00626534" w:rsidRDefault="00626534" w:rsidP="00626534">
      <w:pPr>
        <w:pStyle w:val="NormalWeb"/>
        <w:suppressAutoHyphens w:val="0"/>
        <w:spacing w:before="0" w:after="0"/>
        <w:ind w:left="720"/>
        <w:textAlignment w:val="baseline"/>
        <w:rPr>
          <w:rFonts w:ascii="Arial" w:hAnsi="Arial" w:cs="Arial"/>
          <w:color w:val="000000"/>
          <w:sz w:val="22"/>
          <w:szCs w:val="22"/>
        </w:rPr>
      </w:pPr>
    </w:p>
    <w:p w14:paraId="1CC3545B" w14:textId="7F7B592C" w:rsidR="00626534" w:rsidRDefault="00626534" w:rsidP="00626534">
      <w:pPr>
        <w:pStyle w:val="NormalWeb"/>
        <w:spacing w:before="0" w:after="0"/>
        <w:rPr>
          <w:rFonts w:ascii="Arial" w:hAnsi="Arial" w:cs="Arial"/>
          <w:b/>
          <w:bCs/>
          <w:color w:val="000000"/>
          <w:sz w:val="22"/>
          <w:szCs w:val="22"/>
        </w:rPr>
      </w:pPr>
      <w:r>
        <w:rPr>
          <w:rFonts w:ascii="Arial" w:hAnsi="Arial" w:cs="Arial"/>
          <w:b/>
          <w:bCs/>
          <w:color w:val="000000"/>
          <w:sz w:val="22"/>
          <w:szCs w:val="22"/>
        </w:rPr>
        <w:t>Alpha Gamma Delta [</w:t>
      </w:r>
      <w:proofErr w:type="spellStart"/>
      <w:r>
        <w:rPr>
          <w:rFonts w:ascii="Arial" w:hAnsi="Arial" w:cs="Arial"/>
          <w:b/>
          <w:bCs/>
          <w:color w:val="000000"/>
          <w:sz w:val="22"/>
          <w:szCs w:val="22"/>
        </w:rPr>
        <w:t>txstalphagamvpcr</w:t>
      </w:r>
      <w:proofErr w:type="spellEnd"/>
      <w:r>
        <w:rPr>
          <w:rFonts w:ascii="Arial" w:hAnsi="Arial" w:cs="Arial"/>
          <w:b/>
          <w:bCs/>
          <w:color w:val="000000"/>
          <w:sz w:val="22"/>
          <w:szCs w:val="22"/>
        </w:rPr>
        <w:t>]:</w:t>
      </w:r>
    </w:p>
    <w:p w14:paraId="3A18F880" w14:textId="77777777" w:rsidR="00626534" w:rsidRPr="00626534" w:rsidRDefault="00626534" w:rsidP="00626534">
      <w:pPr>
        <w:pStyle w:val="NormalWeb"/>
        <w:spacing w:before="0" w:after="0"/>
      </w:pPr>
    </w:p>
    <w:p w14:paraId="0C87E45A" w14:textId="77777777" w:rsidR="00626534" w:rsidRDefault="00626534" w:rsidP="00626534">
      <w:pPr>
        <w:pStyle w:val="NormalWeb"/>
        <w:spacing w:before="0" w:after="0"/>
      </w:pPr>
      <w:r>
        <w:rPr>
          <w:rFonts w:ascii="Arial" w:hAnsi="Arial" w:cs="Arial"/>
          <w:b/>
          <w:bCs/>
          <w:color w:val="000000"/>
          <w:sz w:val="22"/>
          <w:szCs w:val="22"/>
        </w:rPr>
        <w:t>Alpha Xi Delta [</w:t>
      </w:r>
      <w:proofErr w:type="spellStart"/>
      <w:r>
        <w:rPr>
          <w:rFonts w:ascii="Arial" w:hAnsi="Arial" w:cs="Arial"/>
          <w:b/>
          <w:bCs/>
          <w:color w:val="000000"/>
          <w:sz w:val="22"/>
          <w:szCs w:val="22"/>
        </w:rPr>
        <w:t>txstalphaxiphd</w:t>
      </w:r>
      <w:proofErr w:type="spellEnd"/>
      <w:r>
        <w:rPr>
          <w:rFonts w:ascii="Arial" w:hAnsi="Arial" w:cs="Arial"/>
          <w:b/>
          <w:bCs/>
          <w:color w:val="000000"/>
          <w:sz w:val="22"/>
          <w:szCs w:val="22"/>
        </w:rPr>
        <w:t>]:</w:t>
      </w:r>
    </w:p>
    <w:p w14:paraId="54501A80" w14:textId="77777777" w:rsidR="00626534" w:rsidRDefault="00626534" w:rsidP="00626534">
      <w:pPr>
        <w:pStyle w:val="NormalWeb"/>
        <w:numPr>
          <w:ilvl w:val="0"/>
          <w:numId w:val="3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9/27: New member meeting on zoom @7pm</w:t>
      </w:r>
    </w:p>
    <w:p w14:paraId="2015771F" w14:textId="77777777" w:rsidR="00626534" w:rsidRDefault="00626534" w:rsidP="00626534">
      <w:pPr>
        <w:pStyle w:val="NormalWeb"/>
        <w:numPr>
          <w:ilvl w:val="0"/>
          <w:numId w:val="3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Exec meeting @5:30pm</w:t>
      </w:r>
    </w:p>
    <w:p w14:paraId="728792D6" w14:textId="77777777" w:rsidR="00626534" w:rsidRDefault="00626534" w:rsidP="00626534">
      <w:pPr>
        <w:pStyle w:val="NormalWeb"/>
        <w:numPr>
          <w:ilvl w:val="0"/>
          <w:numId w:val="3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Chapter meeting on zoom @6:30pm</w:t>
      </w:r>
    </w:p>
    <w:p w14:paraId="56190CE2" w14:textId="77777777" w:rsidR="00626534" w:rsidRDefault="00626534" w:rsidP="00626534">
      <w:pPr>
        <w:pStyle w:val="NormalWeb"/>
        <w:numPr>
          <w:ilvl w:val="0"/>
          <w:numId w:val="3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Friday 10/2: Halloween themed date party @EVO Springtown @6pm</w:t>
      </w:r>
    </w:p>
    <w:p w14:paraId="1A101EBC" w14:textId="77777777" w:rsidR="00626534" w:rsidRDefault="00626534" w:rsidP="00626534">
      <w:pPr>
        <w:pStyle w:val="NormalWeb"/>
        <w:numPr>
          <w:ilvl w:val="0"/>
          <w:numId w:val="3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Saturday 10/3: Step it up 5k virtual philanthropy event: Virtual 5k Walk or Run to raise money for Autism Speaks. Link to donate: </w:t>
      </w:r>
      <w:hyperlink r:id="rId7" w:history="1">
        <w:r>
          <w:rPr>
            <w:rStyle w:val="Hyperlink"/>
            <w:rFonts w:ascii="Arial" w:eastAsia="SimSun" w:hAnsi="Arial" w:cs="Arial"/>
            <w:color w:val="1155CC"/>
            <w:sz w:val="23"/>
            <w:szCs w:val="23"/>
            <w:shd w:val="clear" w:color="auto" w:fill="FFFFFF"/>
          </w:rPr>
          <w:t>https://bit.ly/32IhLKz</w:t>
        </w:r>
      </w:hyperlink>
    </w:p>
    <w:p w14:paraId="7777C399" w14:textId="77777777" w:rsidR="00626534" w:rsidRDefault="00626534" w:rsidP="00626534">
      <w:pPr>
        <w:pStyle w:val="NormalWeb"/>
        <w:numPr>
          <w:ilvl w:val="0"/>
          <w:numId w:val="3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10/4: New member meeting on zoom @7pm</w:t>
      </w:r>
    </w:p>
    <w:p w14:paraId="4897B25A" w14:textId="77777777" w:rsidR="00626534" w:rsidRDefault="00626534" w:rsidP="00626534">
      <w:pPr>
        <w:pStyle w:val="NormalWeb"/>
        <w:numPr>
          <w:ilvl w:val="0"/>
          <w:numId w:val="3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10/6: Exec meeting @5:30pm</w:t>
      </w:r>
    </w:p>
    <w:p w14:paraId="7EA20494" w14:textId="6B0228BB" w:rsidR="00626534" w:rsidRDefault="00626534" w:rsidP="00626534">
      <w:pPr>
        <w:pStyle w:val="NormalWeb"/>
        <w:numPr>
          <w:ilvl w:val="0"/>
          <w:numId w:val="3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10/6: Chapter meeting on zoom @6:30pm</w:t>
      </w:r>
    </w:p>
    <w:p w14:paraId="4CE16CCB" w14:textId="77777777" w:rsidR="00626534" w:rsidRDefault="00626534" w:rsidP="00626534">
      <w:pPr>
        <w:pStyle w:val="NormalWeb"/>
        <w:suppressAutoHyphens w:val="0"/>
        <w:spacing w:before="0" w:after="0"/>
        <w:ind w:left="720"/>
        <w:textAlignment w:val="baseline"/>
        <w:rPr>
          <w:rFonts w:ascii="Arial" w:hAnsi="Arial" w:cs="Arial"/>
          <w:color w:val="000000"/>
          <w:sz w:val="22"/>
          <w:szCs w:val="22"/>
        </w:rPr>
      </w:pPr>
    </w:p>
    <w:p w14:paraId="28969276" w14:textId="77777777" w:rsidR="00626534" w:rsidRDefault="00626534" w:rsidP="00626534">
      <w:pPr>
        <w:pStyle w:val="NormalWeb"/>
        <w:spacing w:before="0" w:after="0"/>
      </w:pPr>
      <w:r>
        <w:rPr>
          <w:rFonts w:ascii="Arial" w:hAnsi="Arial" w:cs="Arial"/>
          <w:b/>
          <w:bCs/>
          <w:color w:val="000000"/>
          <w:sz w:val="22"/>
          <w:szCs w:val="22"/>
        </w:rPr>
        <w:t>Chi Omega [</w:t>
      </w:r>
      <w:proofErr w:type="spellStart"/>
      <w:r>
        <w:rPr>
          <w:rFonts w:ascii="Arial" w:hAnsi="Arial" w:cs="Arial"/>
          <w:b/>
          <w:bCs/>
          <w:color w:val="000000"/>
          <w:sz w:val="22"/>
          <w:szCs w:val="22"/>
        </w:rPr>
        <w:t>txstchiomegapanhellenic</w:t>
      </w:r>
      <w:proofErr w:type="spellEnd"/>
      <w:r>
        <w:rPr>
          <w:rFonts w:ascii="Arial" w:hAnsi="Arial" w:cs="Arial"/>
          <w:b/>
          <w:bCs/>
          <w:color w:val="000000"/>
          <w:sz w:val="22"/>
          <w:szCs w:val="22"/>
        </w:rPr>
        <w:t>]:</w:t>
      </w:r>
    </w:p>
    <w:p w14:paraId="337D738A" w14:textId="77777777" w:rsidR="00626534" w:rsidRDefault="00626534" w:rsidP="00626534">
      <w:pPr>
        <w:pStyle w:val="NormalWeb"/>
        <w:numPr>
          <w:ilvl w:val="0"/>
          <w:numId w:val="35"/>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9/27 Exec meeting on zoom @ 6:30 pm </w:t>
      </w:r>
    </w:p>
    <w:p w14:paraId="6EC63139" w14:textId="77777777" w:rsidR="00626534" w:rsidRDefault="00626534" w:rsidP="00626534">
      <w:pPr>
        <w:pStyle w:val="NormalWeb"/>
        <w:numPr>
          <w:ilvl w:val="0"/>
          <w:numId w:val="35"/>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Chapter meeting on zoom @ 7:30 pm </w:t>
      </w:r>
    </w:p>
    <w:p w14:paraId="445B4B79" w14:textId="77777777" w:rsidR="00626534" w:rsidRDefault="00626534" w:rsidP="00626534">
      <w:pPr>
        <w:pStyle w:val="NormalWeb"/>
        <w:numPr>
          <w:ilvl w:val="0"/>
          <w:numId w:val="35"/>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Friday 10/2 Composites @ the nest starting @ 10 am</w:t>
      </w:r>
    </w:p>
    <w:p w14:paraId="7D6B2CDB" w14:textId="77777777" w:rsidR="00626534" w:rsidRDefault="00626534" w:rsidP="00626534">
      <w:pPr>
        <w:pStyle w:val="NormalWeb"/>
        <w:numPr>
          <w:ilvl w:val="0"/>
          <w:numId w:val="35"/>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aturday 10/3 Composites @ the nest starting @ 10 am </w:t>
      </w:r>
    </w:p>
    <w:p w14:paraId="13A4CDD7" w14:textId="77777777" w:rsidR="00626534" w:rsidRDefault="00626534" w:rsidP="00626534">
      <w:pPr>
        <w:pStyle w:val="NormalWeb"/>
        <w:numPr>
          <w:ilvl w:val="0"/>
          <w:numId w:val="35"/>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10/4 Study Sunday @ the nest </w:t>
      </w:r>
    </w:p>
    <w:p w14:paraId="34796362" w14:textId="77777777" w:rsidR="00626534" w:rsidRDefault="00626534" w:rsidP="00626534">
      <w:pPr>
        <w:pStyle w:val="NormalWeb"/>
        <w:numPr>
          <w:ilvl w:val="0"/>
          <w:numId w:val="35"/>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ursday 10/8 Virtual Big/Little reveal </w:t>
      </w:r>
    </w:p>
    <w:p w14:paraId="2FE67BDF" w14:textId="7F178015" w:rsidR="00626534" w:rsidRDefault="00626534" w:rsidP="00626534">
      <w:pPr>
        <w:pStyle w:val="NormalWeb"/>
        <w:numPr>
          <w:ilvl w:val="0"/>
          <w:numId w:val="35"/>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aturday 10/10 Virtual Mom’s day </w:t>
      </w:r>
    </w:p>
    <w:p w14:paraId="4399ABC0" w14:textId="77777777" w:rsidR="00626534" w:rsidRDefault="00626534" w:rsidP="00626534">
      <w:pPr>
        <w:pStyle w:val="NormalWeb"/>
        <w:suppressAutoHyphens w:val="0"/>
        <w:spacing w:before="0" w:after="0"/>
        <w:ind w:left="720"/>
        <w:textAlignment w:val="baseline"/>
        <w:rPr>
          <w:rFonts w:ascii="Arial" w:hAnsi="Arial" w:cs="Arial"/>
          <w:color w:val="000000"/>
          <w:sz w:val="22"/>
          <w:szCs w:val="22"/>
        </w:rPr>
      </w:pPr>
    </w:p>
    <w:p w14:paraId="382AE89D" w14:textId="77777777" w:rsidR="00626534" w:rsidRDefault="00626534" w:rsidP="00626534">
      <w:pPr>
        <w:pStyle w:val="NormalWeb"/>
        <w:spacing w:before="0" w:after="0"/>
      </w:pPr>
      <w:r>
        <w:rPr>
          <w:rFonts w:ascii="Arial" w:hAnsi="Arial" w:cs="Arial"/>
          <w:b/>
          <w:bCs/>
          <w:color w:val="000000"/>
          <w:sz w:val="22"/>
          <w:szCs w:val="22"/>
        </w:rPr>
        <w:t>Delta Gamma [</w:t>
      </w:r>
      <w:proofErr w:type="spellStart"/>
      <w:r>
        <w:rPr>
          <w:rFonts w:ascii="Arial" w:hAnsi="Arial" w:cs="Arial"/>
          <w:b/>
          <w:bCs/>
          <w:color w:val="000000"/>
          <w:sz w:val="22"/>
          <w:szCs w:val="22"/>
        </w:rPr>
        <w:t>zhvppanhellenic</w:t>
      </w:r>
      <w:proofErr w:type="spellEnd"/>
      <w:r>
        <w:rPr>
          <w:rFonts w:ascii="Arial" w:hAnsi="Arial" w:cs="Arial"/>
          <w:b/>
          <w:bCs/>
          <w:color w:val="000000"/>
          <w:sz w:val="22"/>
          <w:szCs w:val="22"/>
        </w:rPr>
        <w:t>]:</w:t>
      </w:r>
    </w:p>
    <w:p w14:paraId="612A9744" w14:textId="77777777" w:rsidR="00626534" w:rsidRDefault="00626534" w:rsidP="00626534">
      <w:pPr>
        <w:pStyle w:val="NormalWeb"/>
        <w:numPr>
          <w:ilvl w:val="0"/>
          <w:numId w:val="3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9/27: JCMT meeting on zoom @7</w:t>
      </w:r>
    </w:p>
    <w:p w14:paraId="39F9E970" w14:textId="77777777" w:rsidR="00626534" w:rsidRDefault="00626534" w:rsidP="00626534">
      <w:pPr>
        <w:pStyle w:val="NormalWeb"/>
        <w:numPr>
          <w:ilvl w:val="0"/>
          <w:numId w:val="3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9/27: new member meeting on zoom @8</w:t>
      </w:r>
    </w:p>
    <w:p w14:paraId="437D5071" w14:textId="77777777" w:rsidR="00626534" w:rsidRDefault="00626534" w:rsidP="00626534">
      <w:pPr>
        <w:pStyle w:val="NormalWeb"/>
        <w:numPr>
          <w:ilvl w:val="0"/>
          <w:numId w:val="3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chapter meeting on zoom @7</w:t>
      </w:r>
    </w:p>
    <w:p w14:paraId="3983E853" w14:textId="77777777" w:rsidR="00626534" w:rsidRDefault="00626534" w:rsidP="00626534">
      <w:pPr>
        <w:pStyle w:val="NormalWeb"/>
        <w:numPr>
          <w:ilvl w:val="0"/>
          <w:numId w:val="3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Friday 10/2: group service project @5</w:t>
      </w:r>
    </w:p>
    <w:p w14:paraId="147499DD" w14:textId="77777777" w:rsidR="00626534" w:rsidRDefault="00626534" w:rsidP="00626534">
      <w:pPr>
        <w:pStyle w:val="NormalWeb"/>
        <w:numPr>
          <w:ilvl w:val="0"/>
          <w:numId w:val="3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Friday 10/2: Sisterhood event @7</w:t>
      </w:r>
    </w:p>
    <w:p w14:paraId="583F615D" w14:textId="77777777" w:rsidR="00626534" w:rsidRDefault="00626534" w:rsidP="00626534">
      <w:pPr>
        <w:pStyle w:val="NormalWeb"/>
        <w:numPr>
          <w:ilvl w:val="0"/>
          <w:numId w:val="3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aturday 10/3: New member retreat @7</w:t>
      </w:r>
    </w:p>
    <w:p w14:paraId="128721D4" w14:textId="77777777" w:rsidR="00626534" w:rsidRDefault="00626534" w:rsidP="00626534">
      <w:pPr>
        <w:pStyle w:val="NormalWeb"/>
        <w:numPr>
          <w:ilvl w:val="0"/>
          <w:numId w:val="3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10/4: CMT meeting on zoom @7</w:t>
      </w:r>
    </w:p>
    <w:p w14:paraId="65296AD9" w14:textId="77777777" w:rsidR="00626534" w:rsidRDefault="00626534" w:rsidP="00626534">
      <w:pPr>
        <w:pStyle w:val="NormalWeb"/>
        <w:numPr>
          <w:ilvl w:val="0"/>
          <w:numId w:val="3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10/4: New member meeting on zoom @ 8</w:t>
      </w:r>
    </w:p>
    <w:p w14:paraId="00F506D0" w14:textId="77777777" w:rsidR="00626534" w:rsidRDefault="00626534" w:rsidP="00626534">
      <w:pPr>
        <w:pStyle w:val="NormalWeb"/>
        <w:numPr>
          <w:ilvl w:val="0"/>
          <w:numId w:val="3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10/6: Chapter on zoom @ 7</w:t>
      </w:r>
    </w:p>
    <w:p w14:paraId="53131654" w14:textId="795EC3FB" w:rsidR="00626534" w:rsidRDefault="00626534" w:rsidP="00626534">
      <w:pPr>
        <w:pStyle w:val="NormalWeb"/>
        <w:numPr>
          <w:ilvl w:val="0"/>
          <w:numId w:val="3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aturday 10/10: big little reveal @ 7</w:t>
      </w:r>
    </w:p>
    <w:p w14:paraId="43916F37" w14:textId="77777777" w:rsidR="00626534" w:rsidRDefault="00626534" w:rsidP="00626534">
      <w:pPr>
        <w:pStyle w:val="NormalWeb"/>
        <w:suppressAutoHyphens w:val="0"/>
        <w:spacing w:before="0" w:after="0"/>
        <w:ind w:left="720"/>
        <w:textAlignment w:val="baseline"/>
        <w:rPr>
          <w:rFonts w:ascii="Arial" w:hAnsi="Arial" w:cs="Arial"/>
          <w:color w:val="000000"/>
          <w:sz w:val="22"/>
          <w:szCs w:val="22"/>
        </w:rPr>
      </w:pPr>
    </w:p>
    <w:p w14:paraId="1E4C7A46" w14:textId="77777777" w:rsidR="00626534" w:rsidRDefault="00626534" w:rsidP="00626534">
      <w:pPr>
        <w:pStyle w:val="NormalWeb"/>
        <w:spacing w:before="0" w:after="0"/>
      </w:pPr>
      <w:r>
        <w:rPr>
          <w:rFonts w:ascii="Arial" w:hAnsi="Arial" w:cs="Arial"/>
          <w:b/>
          <w:bCs/>
          <w:color w:val="000000"/>
          <w:sz w:val="22"/>
          <w:szCs w:val="22"/>
        </w:rPr>
        <w:t>Delta Zeta [</w:t>
      </w:r>
      <w:proofErr w:type="spellStart"/>
      <w:r>
        <w:rPr>
          <w:rFonts w:ascii="Arial" w:hAnsi="Arial" w:cs="Arial"/>
          <w:b/>
          <w:bCs/>
          <w:color w:val="000000"/>
          <w:sz w:val="22"/>
          <w:szCs w:val="22"/>
        </w:rPr>
        <w:t>txstdeltazetapanhellenic</w:t>
      </w:r>
      <w:proofErr w:type="spellEnd"/>
      <w:r>
        <w:rPr>
          <w:rFonts w:ascii="Arial" w:hAnsi="Arial" w:cs="Arial"/>
          <w:b/>
          <w:bCs/>
          <w:color w:val="000000"/>
          <w:sz w:val="22"/>
          <w:szCs w:val="22"/>
        </w:rPr>
        <w:t>]:</w:t>
      </w:r>
    </w:p>
    <w:p w14:paraId="76FB81A1" w14:textId="77777777" w:rsidR="00626534" w:rsidRDefault="00626534" w:rsidP="00626534">
      <w:pPr>
        <w:pStyle w:val="NormalWeb"/>
        <w:numPr>
          <w:ilvl w:val="0"/>
          <w:numId w:val="3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lastRenderedPageBreak/>
        <w:t>Sunday 9/27: Exec meeting on zoom @ 7pm</w:t>
      </w:r>
    </w:p>
    <w:p w14:paraId="29A8F227" w14:textId="77777777" w:rsidR="00626534" w:rsidRDefault="00626534" w:rsidP="00626534">
      <w:pPr>
        <w:pStyle w:val="NormalWeb"/>
        <w:numPr>
          <w:ilvl w:val="0"/>
          <w:numId w:val="3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Chapter meeting on zoom @ 6:30pm </w:t>
      </w:r>
    </w:p>
    <w:p w14:paraId="515E94F7" w14:textId="77777777" w:rsidR="00626534" w:rsidRDefault="00626534" w:rsidP="00626534">
      <w:pPr>
        <w:pStyle w:val="NormalWeb"/>
        <w:numPr>
          <w:ilvl w:val="0"/>
          <w:numId w:val="3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New member meeting on zoom @ 8pm </w:t>
      </w:r>
    </w:p>
    <w:p w14:paraId="3485968E" w14:textId="77777777" w:rsidR="00626534" w:rsidRDefault="00626534" w:rsidP="00626534">
      <w:pPr>
        <w:pStyle w:val="NormalWeb"/>
        <w:numPr>
          <w:ilvl w:val="0"/>
          <w:numId w:val="3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Rose Bud #3 for big/</w:t>
      </w:r>
      <w:proofErr w:type="spellStart"/>
      <w:r>
        <w:rPr>
          <w:rFonts w:ascii="Arial" w:hAnsi="Arial" w:cs="Arial"/>
          <w:color w:val="000000"/>
          <w:sz w:val="22"/>
          <w:szCs w:val="22"/>
        </w:rPr>
        <w:t>lil</w:t>
      </w:r>
      <w:proofErr w:type="spellEnd"/>
      <w:r>
        <w:rPr>
          <w:rFonts w:ascii="Arial" w:hAnsi="Arial" w:cs="Arial"/>
          <w:color w:val="000000"/>
          <w:sz w:val="22"/>
          <w:szCs w:val="22"/>
        </w:rPr>
        <w:t> </w:t>
      </w:r>
    </w:p>
    <w:p w14:paraId="03EDA2BA" w14:textId="77777777" w:rsidR="00626534" w:rsidRDefault="00626534" w:rsidP="00626534">
      <w:pPr>
        <w:pStyle w:val="NormalWeb"/>
        <w:numPr>
          <w:ilvl w:val="0"/>
          <w:numId w:val="3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aturday 10/3: Big/</w:t>
      </w:r>
      <w:proofErr w:type="spellStart"/>
      <w:r>
        <w:rPr>
          <w:rFonts w:ascii="Arial" w:hAnsi="Arial" w:cs="Arial"/>
          <w:color w:val="000000"/>
          <w:sz w:val="22"/>
          <w:szCs w:val="22"/>
        </w:rPr>
        <w:t>lil</w:t>
      </w:r>
      <w:proofErr w:type="spellEnd"/>
      <w:r>
        <w:rPr>
          <w:rFonts w:ascii="Arial" w:hAnsi="Arial" w:cs="Arial"/>
          <w:color w:val="000000"/>
          <w:sz w:val="22"/>
          <w:szCs w:val="22"/>
        </w:rPr>
        <w:t xml:space="preserve"> selection</w:t>
      </w:r>
    </w:p>
    <w:p w14:paraId="4E886494" w14:textId="77777777" w:rsidR="00626534" w:rsidRDefault="00626534" w:rsidP="00626534">
      <w:pPr>
        <w:pStyle w:val="NormalWeb"/>
        <w:numPr>
          <w:ilvl w:val="0"/>
          <w:numId w:val="3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10/4: Exec meeting on zoom @ 7pm </w:t>
      </w:r>
    </w:p>
    <w:p w14:paraId="618765A5" w14:textId="77777777" w:rsidR="00626534" w:rsidRDefault="00626534" w:rsidP="00626534">
      <w:pPr>
        <w:pStyle w:val="NormalWeb"/>
        <w:numPr>
          <w:ilvl w:val="0"/>
          <w:numId w:val="3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10/6: Chapter meeting on zoom @ 6:30pm </w:t>
      </w:r>
    </w:p>
    <w:p w14:paraId="225349A7" w14:textId="3D6474B6" w:rsidR="00626534" w:rsidRDefault="00626534" w:rsidP="00626534">
      <w:pPr>
        <w:pStyle w:val="NormalWeb"/>
        <w:numPr>
          <w:ilvl w:val="0"/>
          <w:numId w:val="3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10/6 New member meeting on zoom @ 8pm</w:t>
      </w:r>
    </w:p>
    <w:p w14:paraId="51DE3AE4" w14:textId="77777777" w:rsidR="00626534" w:rsidRDefault="00626534" w:rsidP="00626534">
      <w:pPr>
        <w:pStyle w:val="NormalWeb"/>
        <w:suppressAutoHyphens w:val="0"/>
        <w:spacing w:before="0" w:after="0"/>
        <w:ind w:left="720"/>
        <w:textAlignment w:val="baseline"/>
        <w:rPr>
          <w:rFonts w:ascii="Arial" w:hAnsi="Arial" w:cs="Arial"/>
          <w:color w:val="000000"/>
          <w:sz w:val="22"/>
          <w:szCs w:val="22"/>
        </w:rPr>
      </w:pPr>
    </w:p>
    <w:p w14:paraId="703D55EB" w14:textId="77777777" w:rsidR="00626534" w:rsidRDefault="00626534" w:rsidP="00626534">
      <w:pPr>
        <w:pStyle w:val="NormalWeb"/>
        <w:spacing w:before="0" w:after="0"/>
      </w:pPr>
      <w:r>
        <w:rPr>
          <w:rFonts w:ascii="Arial" w:hAnsi="Arial" w:cs="Arial"/>
          <w:b/>
          <w:bCs/>
          <w:color w:val="000000"/>
          <w:sz w:val="22"/>
          <w:szCs w:val="22"/>
        </w:rPr>
        <w:t>Gamma Phi Beta [</w:t>
      </w:r>
      <w:proofErr w:type="spellStart"/>
      <w:r>
        <w:rPr>
          <w:rFonts w:ascii="Arial" w:hAnsi="Arial" w:cs="Arial"/>
          <w:b/>
          <w:bCs/>
          <w:color w:val="000000"/>
          <w:sz w:val="22"/>
          <w:szCs w:val="22"/>
        </w:rPr>
        <w:t>gpbtxstatepavp</w:t>
      </w:r>
      <w:proofErr w:type="spellEnd"/>
      <w:r>
        <w:rPr>
          <w:rFonts w:ascii="Arial" w:hAnsi="Arial" w:cs="Arial"/>
          <w:b/>
          <w:bCs/>
          <w:color w:val="000000"/>
          <w:sz w:val="22"/>
          <w:szCs w:val="22"/>
        </w:rPr>
        <w:t>]:</w:t>
      </w:r>
    </w:p>
    <w:p w14:paraId="7C1618CB" w14:textId="77777777" w:rsidR="00626534" w:rsidRDefault="00626534" w:rsidP="00626534">
      <w:pPr>
        <w:pStyle w:val="NormalWeb"/>
        <w:numPr>
          <w:ilvl w:val="0"/>
          <w:numId w:val="38"/>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Monday 9/28: Exec Meeting on Zoom @ 9 PM</w:t>
      </w:r>
    </w:p>
    <w:p w14:paraId="76C230D5" w14:textId="77777777" w:rsidR="00626534" w:rsidRDefault="00626534" w:rsidP="00626534">
      <w:pPr>
        <w:pStyle w:val="NormalWeb"/>
        <w:numPr>
          <w:ilvl w:val="0"/>
          <w:numId w:val="38"/>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Chapter on Zoom @ 6:30 PM </w:t>
      </w:r>
    </w:p>
    <w:p w14:paraId="12D85CC8" w14:textId="77777777" w:rsidR="00626534" w:rsidRDefault="00626534" w:rsidP="00626534">
      <w:pPr>
        <w:pStyle w:val="NormalWeb"/>
        <w:numPr>
          <w:ilvl w:val="0"/>
          <w:numId w:val="38"/>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New Member Meeting on Zoom following chapter </w:t>
      </w:r>
    </w:p>
    <w:p w14:paraId="116C32CF" w14:textId="77777777" w:rsidR="00626534" w:rsidRDefault="00626534" w:rsidP="00626534">
      <w:pPr>
        <w:pStyle w:val="NormalWeb"/>
        <w:numPr>
          <w:ilvl w:val="0"/>
          <w:numId w:val="38"/>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Friday 10/1: Big/Little Reveal on Zoom @ 6 PM </w:t>
      </w:r>
    </w:p>
    <w:p w14:paraId="7EE5F3FB" w14:textId="77777777" w:rsidR="00626534" w:rsidRDefault="00626534" w:rsidP="00626534">
      <w:pPr>
        <w:pStyle w:val="NormalWeb"/>
        <w:numPr>
          <w:ilvl w:val="0"/>
          <w:numId w:val="38"/>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10/6: Formal Chapter on Zoom @ 6:30 PM </w:t>
      </w:r>
    </w:p>
    <w:p w14:paraId="56CDDAA5" w14:textId="77777777" w:rsidR="00626534" w:rsidRDefault="00626534" w:rsidP="00626534">
      <w:pPr>
        <w:pStyle w:val="NormalWeb"/>
        <w:numPr>
          <w:ilvl w:val="0"/>
          <w:numId w:val="38"/>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New Member Meeting on Zoom following chapter </w:t>
      </w:r>
    </w:p>
    <w:p w14:paraId="3249CC86" w14:textId="55860F53" w:rsidR="00626534" w:rsidRDefault="00626534" w:rsidP="00626534">
      <w:pPr>
        <w:pStyle w:val="NormalWeb"/>
        <w:numPr>
          <w:ilvl w:val="0"/>
          <w:numId w:val="38"/>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ursday 10/8: GC Fall’20 Initiation on Zoom @ 6 PM</w:t>
      </w:r>
    </w:p>
    <w:p w14:paraId="1306BC78" w14:textId="77777777" w:rsidR="00626534" w:rsidRDefault="00626534" w:rsidP="00626534">
      <w:pPr>
        <w:pStyle w:val="NormalWeb"/>
        <w:suppressAutoHyphens w:val="0"/>
        <w:spacing w:before="0" w:after="0"/>
        <w:ind w:left="720"/>
        <w:textAlignment w:val="baseline"/>
        <w:rPr>
          <w:rFonts w:ascii="Arial" w:hAnsi="Arial" w:cs="Arial"/>
          <w:color w:val="000000"/>
          <w:sz w:val="22"/>
          <w:szCs w:val="22"/>
        </w:rPr>
      </w:pPr>
    </w:p>
    <w:p w14:paraId="54380FB0" w14:textId="77777777" w:rsidR="00626534" w:rsidRDefault="00626534" w:rsidP="00626534">
      <w:pPr>
        <w:pStyle w:val="NormalWeb"/>
        <w:spacing w:before="0" w:after="0"/>
      </w:pPr>
      <w:r>
        <w:rPr>
          <w:rFonts w:ascii="Arial" w:hAnsi="Arial" w:cs="Arial"/>
          <w:b/>
          <w:bCs/>
          <w:color w:val="000000"/>
          <w:sz w:val="22"/>
          <w:szCs w:val="22"/>
        </w:rPr>
        <w:t>Zeta Tau Alpha [</w:t>
      </w:r>
      <w:proofErr w:type="spellStart"/>
      <w:r>
        <w:rPr>
          <w:rFonts w:ascii="Arial" w:hAnsi="Arial" w:cs="Arial"/>
          <w:b/>
          <w:bCs/>
          <w:color w:val="000000"/>
          <w:sz w:val="22"/>
          <w:szCs w:val="22"/>
        </w:rPr>
        <w:t>txstateztapanhellenic</w:t>
      </w:r>
      <w:proofErr w:type="spellEnd"/>
      <w:r>
        <w:rPr>
          <w:rFonts w:ascii="Arial" w:hAnsi="Arial" w:cs="Arial"/>
          <w:b/>
          <w:bCs/>
          <w:color w:val="000000"/>
          <w:sz w:val="22"/>
          <w:szCs w:val="22"/>
        </w:rPr>
        <w:t>]</w:t>
      </w:r>
    </w:p>
    <w:p w14:paraId="05BEB912" w14:textId="77777777" w:rsidR="00626534" w:rsidRDefault="00626534" w:rsidP="00626534">
      <w:pPr>
        <w:pStyle w:val="NormalWeb"/>
        <w:numPr>
          <w:ilvl w:val="0"/>
          <w:numId w:val="3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9/27: EC meeting @8pm on zoom</w:t>
      </w:r>
    </w:p>
    <w:p w14:paraId="00CE8AC2" w14:textId="77777777" w:rsidR="00626534" w:rsidRDefault="00626534" w:rsidP="00626534">
      <w:pPr>
        <w:pStyle w:val="NormalWeb"/>
        <w:numPr>
          <w:ilvl w:val="0"/>
          <w:numId w:val="3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Chapter meeting @6:15pm half zoom half at the Z</w:t>
      </w:r>
    </w:p>
    <w:p w14:paraId="0EADF631" w14:textId="77777777" w:rsidR="00626534" w:rsidRDefault="00626534" w:rsidP="00626534">
      <w:pPr>
        <w:pStyle w:val="NormalWeb"/>
        <w:numPr>
          <w:ilvl w:val="0"/>
          <w:numId w:val="3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9/29: New member meeting @7pm at the Z</w:t>
      </w:r>
    </w:p>
    <w:p w14:paraId="42CA74BE" w14:textId="77777777" w:rsidR="00626534" w:rsidRDefault="00626534" w:rsidP="00626534">
      <w:pPr>
        <w:pStyle w:val="NormalWeb"/>
        <w:numPr>
          <w:ilvl w:val="0"/>
          <w:numId w:val="3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10/4: Noble Workshop @8am on zoom</w:t>
      </w:r>
    </w:p>
    <w:p w14:paraId="6BED722D" w14:textId="77777777" w:rsidR="00626534" w:rsidRDefault="00626534" w:rsidP="00626534">
      <w:pPr>
        <w:pStyle w:val="NormalWeb"/>
        <w:numPr>
          <w:ilvl w:val="0"/>
          <w:numId w:val="3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unday 10/4: EC meeting @8pm on zoom</w:t>
      </w:r>
    </w:p>
    <w:p w14:paraId="0F422615" w14:textId="77777777" w:rsidR="00626534" w:rsidRDefault="00626534" w:rsidP="00626534">
      <w:pPr>
        <w:pStyle w:val="NormalWeb"/>
        <w:numPr>
          <w:ilvl w:val="0"/>
          <w:numId w:val="3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10/6: Chapter meeting @6:15pm half on zoom half at the Z</w:t>
      </w:r>
    </w:p>
    <w:p w14:paraId="77BB9F4F" w14:textId="77777777" w:rsidR="00626534" w:rsidRDefault="00626534" w:rsidP="00626534">
      <w:pPr>
        <w:pStyle w:val="NormalWeb"/>
        <w:numPr>
          <w:ilvl w:val="0"/>
          <w:numId w:val="3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10/6: New Member meeting @7pm at the Z</w:t>
      </w:r>
    </w:p>
    <w:p w14:paraId="73DB95ED" w14:textId="77777777" w:rsidR="00626534" w:rsidRDefault="00626534" w:rsidP="00626534">
      <w:pPr>
        <w:pStyle w:val="NormalWeb"/>
        <w:numPr>
          <w:ilvl w:val="0"/>
          <w:numId w:val="3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aturday 10/10: Bid Day @5pm at the Z</w:t>
      </w:r>
    </w:p>
    <w:p w14:paraId="739F565B" w14:textId="77777777" w:rsidR="00C77750" w:rsidRPr="00DD041A" w:rsidRDefault="00C77750" w:rsidP="00E76319">
      <w:pPr>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292F98F7" w14:textId="35675D9E" w:rsidR="009D08E7" w:rsidRPr="00935F67" w:rsidRDefault="009D08E7" w:rsidP="00E76319">
      <w:pPr>
        <w:rPr>
          <w:rFonts w:ascii="Arial" w:hAnsi="Arial" w:cs="Arial"/>
          <w:color w:val="000000" w:themeColor="text1"/>
          <w:sz w:val="22"/>
          <w:szCs w:val="20"/>
        </w:rPr>
      </w:pPr>
      <w:r w:rsidRPr="00935F67">
        <w:rPr>
          <w:rFonts w:ascii="Arial" w:hAnsi="Arial" w:cs="Arial"/>
          <w:color w:val="000000" w:themeColor="text1"/>
          <w:sz w:val="22"/>
          <w:szCs w:val="20"/>
        </w:rPr>
        <w:t xml:space="preserve">Next meeting will </w:t>
      </w:r>
      <w:r w:rsidR="00935F67">
        <w:rPr>
          <w:rFonts w:ascii="Arial" w:hAnsi="Arial" w:cs="Arial"/>
          <w:color w:val="000000" w:themeColor="text1"/>
          <w:sz w:val="22"/>
          <w:szCs w:val="20"/>
        </w:rPr>
        <w:t xml:space="preserve">be </w:t>
      </w:r>
      <w:r w:rsidR="00626534">
        <w:rPr>
          <w:rFonts w:ascii="Arial" w:hAnsi="Arial" w:cs="Arial"/>
          <w:color w:val="000000" w:themeColor="text1"/>
          <w:sz w:val="22"/>
          <w:szCs w:val="20"/>
        </w:rPr>
        <w:t>10</w:t>
      </w:r>
      <w:r w:rsidR="00935F67">
        <w:rPr>
          <w:rFonts w:ascii="Arial" w:hAnsi="Arial" w:cs="Arial"/>
          <w:color w:val="000000" w:themeColor="text1"/>
          <w:sz w:val="22"/>
          <w:szCs w:val="20"/>
        </w:rPr>
        <w:t>/</w:t>
      </w:r>
      <w:r w:rsidR="00626534">
        <w:rPr>
          <w:rFonts w:ascii="Arial" w:hAnsi="Arial" w:cs="Arial"/>
          <w:color w:val="000000" w:themeColor="text1"/>
          <w:sz w:val="22"/>
          <w:szCs w:val="20"/>
        </w:rPr>
        <w:t>12</w:t>
      </w:r>
      <w:r w:rsidR="00935F67">
        <w:rPr>
          <w:rFonts w:ascii="Arial" w:hAnsi="Arial" w:cs="Arial"/>
          <w:color w:val="000000" w:themeColor="text1"/>
          <w:sz w:val="22"/>
          <w:szCs w:val="20"/>
        </w:rPr>
        <w:t>/2020</w:t>
      </w:r>
      <w:r w:rsidR="001953A3">
        <w:rPr>
          <w:rFonts w:ascii="Arial" w:hAnsi="Arial" w:cs="Arial"/>
          <w:color w:val="000000" w:themeColor="text1"/>
          <w:sz w:val="22"/>
          <w:szCs w:val="20"/>
        </w:rPr>
        <w:t xml:space="preserve"> </w:t>
      </w:r>
      <w:r w:rsidR="00301B71">
        <w:rPr>
          <w:rFonts w:ascii="Arial" w:hAnsi="Arial" w:cs="Arial"/>
          <w:color w:val="000000" w:themeColor="text1"/>
          <w:sz w:val="22"/>
          <w:szCs w:val="20"/>
        </w:rPr>
        <w:t>via zoom</w:t>
      </w:r>
      <w:r w:rsidR="001953A3">
        <w:rPr>
          <w:rFonts w:ascii="Arial" w:hAnsi="Arial" w:cs="Arial"/>
          <w:color w:val="000000" w:themeColor="text1"/>
          <w:sz w:val="22"/>
          <w:szCs w:val="20"/>
        </w:rPr>
        <w:t xml:space="preserve"> at 5:00 pm. </w:t>
      </w:r>
    </w:p>
    <w:p w14:paraId="414EA922" w14:textId="77777777" w:rsidR="00EA450C" w:rsidRPr="00DD041A" w:rsidRDefault="00EA450C" w:rsidP="00A21079">
      <w:pPr>
        <w:shd w:val="clear" w:color="auto" w:fill="FFFFFF"/>
        <w:rPr>
          <w:rFonts w:ascii="Arial" w:hAnsi="Arial" w:cs="Arial"/>
          <w:bCs/>
          <w:sz w:val="22"/>
          <w:szCs w:val="20"/>
        </w:rPr>
      </w:pPr>
    </w:p>
    <w:sectPr w:rsidR="00EA450C" w:rsidRPr="00DD041A" w:rsidSect="00E51DB1">
      <w:headerReference w:type="default" r:id="rId8"/>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ECF7A" w14:textId="77777777" w:rsidR="003A5CC4" w:rsidRDefault="003A5CC4">
      <w:r>
        <w:separator/>
      </w:r>
    </w:p>
  </w:endnote>
  <w:endnote w:type="continuationSeparator" w:id="0">
    <w:p w14:paraId="7D789637" w14:textId="77777777" w:rsidR="003A5CC4" w:rsidRDefault="003A5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C46D8" w14:textId="77777777" w:rsidR="003A5CC4" w:rsidRDefault="003A5CC4">
      <w:r>
        <w:separator/>
      </w:r>
    </w:p>
  </w:footnote>
  <w:footnote w:type="continuationSeparator" w:id="0">
    <w:p w14:paraId="20F022EB" w14:textId="77777777" w:rsidR="003A5CC4" w:rsidRDefault="003A5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D4488"/>
    <w:multiLevelType w:val="multilevel"/>
    <w:tmpl w:val="8A1E3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37484"/>
    <w:multiLevelType w:val="multilevel"/>
    <w:tmpl w:val="8F62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12378D"/>
    <w:multiLevelType w:val="multilevel"/>
    <w:tmpl w:val="DB54B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611A56"/>
    <w:multiLevelType w:val="multilevel"/>
    <w:tmpl w:val="100E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8131E7"/>
    <w:multiLevelType w:val="multilevel"/>
    <w:tmpl w:val="6986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CC24C0"/>
    <w:multiLevelType w:val="multilevel"/>
    <w:tmpl w:val="3CB42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BB4DA6"/>
    <w:multiLevelType w:val="multilevel"/>
    <w:tmpl w:val="4726E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CB0CE0"/>
    <w:multiLevelType w:val="hybridMultilevel"/>
    <w:tmpl w:val="5DB2F450"/>
    <w:lvl w:ilvl="0" w:tplc="04090001">
      <w:start w:val="1"/>
      <w:numFmt w:val="bullet"/>
      <w:lvlText w:val=""/>
      <w:lvlJc w:val="left"/>
      <w:pPr>
        <w:ind w:left="720" w:hanging="360"/>
      </w:pPr>
      <w:rPr>
        <w:rFonts w:ascii="Symbol" w:hAnsi="Symbol" w:hint="default"/>
        <w:b/>
        <w:color w:val="000000"/>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70702"/>
    <w:multiLevelType w:val="multilevel"/>
    <w:tmpl w:val="F1608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80E31"/>
    <w:multiLevelType w:val="multilevel"/>
    <w:tmpl w:val="5D06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110AB2"/>
    <w:multiLevelType w:val="hybridMultilevel"/>
    <w:tmpl w:val="D88E6548"/>
    <w:lvl w:ilvl="0" w:tplc="371ED14C">
      <w:numFmt w:val="bullet"/>
      <w:lvlText w:val="-"/>
      <w:lvlJc w:val="left"/>
      <w:pPr>
        <w:ind w:left="720" w:hanging="360"/>
      </w:pPr>
      <w:rPr>
        <w:rFonts w:ascii="Arial" w:eastAsia="Times New Roman" w:hAnsi="Arial" w:cs="Arial"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F07877"/>
    <w:multiLevelType w:val="multilevel"/>
    <w:tmpl w:val="8646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F61717"/>
    <w:multiLevelType w:val="multilevel"/>
    <w:tmpl w:val="18F01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CF1130"/>
    <w:multiLevelType w:val="multilevel"/>
    <w:tmpl w:val="39084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A6502A"/>
    <w:multiLevelType w:val="multilevel"/>
    <w:tmpl w:val="2BEAF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C23DD4"/>
    <w:multiLevelType w:val="multilevel"/>
    <w:tmpl w:val="4AE23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35598A"/>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320003"/>
    <w:multiLevelType w:val="multilevel"/>
    <w:tmpl w:val="20B87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390101"/>
    <w:multiLevelType w:val="multilevel"/>
    <w:tmpl w:val="6AA0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6568A4"/>
    <w:multiLevelType w:val="multilevel"/>
    <w:tmpl w:val="44304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B532CD"/>
    <w:multiLevelType w:val="multilevel"/>
    <w:tmpl w:val="47748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FB2804"/>
    <w:multiLevelType w:val="multilevel"/>
    <w:tmpl w:val="9F4247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0E7D6B"/>
    <w:multiLevelType w:val="multilevel"/>
    <w:tmpl w:val="85766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D30911"/>
    <w:multiLevelType w:val="multilevel"/>
    <w:tmpl w:val="ED628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394C0A"/>
    <w:multiLevelType w:val="multilevel"/>
    <w:tmpl w:val="C5E8F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CE1155"/>
    <w:multiLevelType w:val="multilevel"/>
    <w:tmpl w:val="15B88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A9418C"/>
    <w:multiLevelType w:val="multilevel"/>
    <w:tmpl w:val="BE9E6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B6288B"/>
    <w:multiLevelType w:val="multilevel"/>
    <w:tmpl w:val="10CA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D272B7"/>
    <w:multiLevelType w:val="multilevel"/>
    <w:tmpl w:val="71C6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0B20F2"/>
    <w:multiLevelType w:val="multilevel"/>
    <w:tmpl w:val="58E47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386E0E"/>
    <w:multiLevelType w:val="multilevel"/>
    <w:tmpl w:val="E25ED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213AF5"/>
    <w:multiLevelType w:val="multilevel"/>
    <w:tmpl w:val="0AFA9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BC4EC7"/>
    <w:multiLevelType w:val="multilevel"/>
    <w:tmpl w:val="E60CF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293970"/>
    <w:multiLevelType w:val="multilevel"/>
    <w:tmpl w:val="67EA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2A3DA9"/>
    <w:multiLevelType w:val="multilevel"/>
    <w:tmpl w:val="8F24F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3A3B6E"/>
    <w:multiLevelType w:val="multilevel"/>
    <w:tmpl w:val="3AC4C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064633"/>
    <w:multiLevelType w:val="multilevel"/>
    <w:tmpl w:val="CC6E2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6F1F40"/>
    <w:multiLevelType w:val="multilevel"/>
    <w:tmpl w:val="FEE8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F643FE"/>
    <w:multiLevelType w:val="multilevel"/>
    <w:tmpl w:val="3F703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760167"/>
    <w:multiLevelType w:val="multilevel"/>
    <w:tmpl w:val="12AC9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7D0916"/>
    <w:multiLevelType w:val="multilevel"/>
    <w:tmpl w:val="8788E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7722DA"/>
    <w:multiLevelType w:val="hybridMultilevel"/>
    <w:tmpl w:val="81BA4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B76333"/>
    <w:multiLevelType w:val="multilevel"/>
    <w:tmpl w:val="C6961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8824BA"/>
    <w:multiLevelType w:val="multilevel"/>
    <w:tmpl w:val="407AD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9D545C"/>
    <w:multiLevelType w:val="multilevel"/>
    <w:tmpl w:val="1CBA5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FA1023"/>
    <w:multiLevelType w:val="multilevel"/>
    <w:tmpl w:val="67467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1E7C35"/>
    <w:multiLevelType w:val="multilevel"/>
    <w:tmpl w:val="84F2D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9B12B1"/>
    <w:multiLevelType w:val="multilevel"/>
    <w:tmpl w:val="ABFC6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0D3EEE"/>
    <w:multiLevelType w:val="multilevel"/>
    <w:tmpl w:val="C51E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9"/>
  </w:num>
  <w:num w:numId="3">
    <w:abstractNumId w:val="16"/>
  </w:num>
  <w:num w:numId="4">
    <w:abstractNumId w:val="38"/>
  </w:num>
  <w:num w:numId="5">
    <w:abstractNumId w:val="12"/>
  </w:num>
  <w:num w:numId="6">
    <w:abstractNumId w:val="27"/>
  </w:num>
  <w:num w:numId="7">
    <w:abstractNumId w:val="42"/>
  </w:num>
  <w:num w:numId="8">
    <w:abstractNumId w:val="14"/>
  </w:num>
  <w:num w:numId="9">
    <w:abstractNumId w:val="29"/>
  </w:num>
  <w:num w:numId="10">
    <w:abstractNumId w:val="37"/>
  </w:num>
  <w:num w:numId="11">
    <w:abstractNumId w:val="40"/>
  </w:num>
  <w:num w:numId="12">
    <w:abstractNumId w:val="23"/>
  </w:num>
  <w:num w:numId="13">
    <w:abstractNumId w:val="45"/>
  </w:num>
  <w:num w:numId="14">
    <w:abstractNumId w:val="21"/>
  </w:num>
  <w:num w:numId="15">
    <w:abstractNumId w:val="41"/>
  </w:num>
  <w:num w:numId="16">
    <w:abstractNumId w:val="30"/>
  </w:num>
  <w:num w:numId="17">
    <w:abstractNumId w:val="25"/>
  </w:num>
  <w:num w:numId="18">
    <w:abstractNumId w:val="0"/>
  </w:num>
  <w:num w:numId="19">
    <w:abstractNumId w:val="43"/>
  </w:num>
  <w:num w:numId="20">
    <w:abstractNumId w:val="33"/>
  </w:num>
  <w:num w:numId="21">
    <w:abstractNumId w:val="26"/>
  </w:num>
  <w:num w:numId="22">
    <w:abstractNumId w:val="32"/>
  </w:num>
  <w:num w:numId="23">
    <w:abstractNumId w:val="34"/>
  </w:num>
  <w:num w:numId="24">
    <w:abstractNumId w:val="13"/>
  </w:num>
  <w:num w:numId="25">
    <w:abstractNumId w:val="9"/>
  </w:num>
  <w:num w:numId="26">
    <w:abstractNumId w:val="17"/>
  </w:num>
  <w:num w:numId="27">
    <w:abstractNumId w:val="20"/>
  </w:num>
  <w:num w:numId="28">
    <w:abstractNumId w:val="44"/>
  </w:num>
  <w:num w:numId="29">
    <w:abstractNumId w:val="11"/>
  </w:num>
  <w:num w:numId="30">
    <w:abstractNumId w:val="5"/>
  </w:num>
  <w:num w:numId="31">
    <w:abstractNumId w:val="28"/>
  </w:num>
  <w:num w:numId="32">
    <w:abstractNumId w:val="2"/>
  </w:num>
  <w:num w:numId="33">
    <w:abstractNumId w:val="31"/>
  </w:num>
  <w:num w:numId="34">
    <w:abstractNumId w:val="15"/>
  </w:num>
  <w:num w:numId="35">
    <w:abstractNumId w:val="46"/>
  </w:num>
  <w:num w:numId="36">
    <w:abstractNumId w:val="8"/>
  </w:num>
  <w:num w:numId="37">
    <w:abstractNumId w:val="39"/>
  </w:num>
  <w:num w:numId="38">
    <w:abstractNumId w:val="47"/>
  </w:num>
  <w:num w:numId="39">
    <w:abstractNumId w:val="4"/>
  </w:num>
  <w:num w:numId="40">
    <w:abstractNumId w:val="35"/>
  </w:num>
  <w:num w:numId="41">
    <w:abstractNumId w:val="36"/>
  </w:num>
  <w:num w:numId="42">
    <w:abstractNumId w:val="22"/>
  </w:num>
  <w:num w:numId="43">
    <w:abstractNumId w:val="18"/>
  </w:num>
  <w:num w:numId="44">
    <w:abstractNumId w:val="6"/>
  </w:num>
  <w:num w:numId="45">
    <w:abstractNumId w:val="48"/>
  </w:num>
  <w:num w:numId="46">
    <w:abstractNumId w:val="3"/>
  </w:num>
  <w:num w:numId="47">
    <w:abstractNumId w:val="1"/>
  </w:num>
  <w:num w:numId="48">
    <w:abstractNumId w:val="10"/>
  </w:num>
  <w:num w:numId="49">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309C9"/>
    <w:rsid w:val="00031EA4"/>
    <w:rsid w:val="0003265E"/>
    <w:rsid w:val="00034668"/>
    <w:rsid w:val="000564C7"/>
    <w:rsid w:val="000622BF"/>
    <w:rsid w:val="00067D8D"/>
    <w:rsid w:val="00091AA2"/>
    <w:rsid w:val="000C3BD5"/>
    <w:rsid w:val="000C6EE2"/>
    <w:rsid w:val="000E50C0"/>
    <w:rsid w:val="00104F16"/>
    <w:rsid w:val="001148BC"/>
    <w:rsid w:val="001176A7"/>
    <w:rsid w:val="00120600"/>
    <w:rsid w:val="001305F9"/>
    <w:rsid w:val="00133C3A"/>
    <w:rsid w:val="00136859"/>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737D2"/>
    <w:rsid w:val="0029582F"/>
    <w:rsid w:val="002B00C2"/>
    <w:rsid w:val="002D3422"/>
    <w:rsid w:val="002E49EF"/>
    <w:rsid w:val="002E61E5"/>
    <w:rsid w:val="002E75EE"/>
    <w:rsid w:val="002E7CE2"/>
    <w:rsid w:val="00301B71"/>
    <w:rsid w:val="00305776"/>
    <w:rsid w:val="003072A8"/>
    <w:rsid w:val="00311661"/>
    <w:rsid w:val="003133D5"/>
    <w:rsid w:val="00340D37"/>
    <w:rsid w:val="00341D5B"/>
    <w:rsid w:val="00343D00"/>
    <w:rsid w:val="00352808"/>
    <w:rsid w:val="003656DB"/>
    <w:rsid w:val="00386756"/>
    <w:rsid w:val="00392FE3"/>
    <w:rsid w:val="003A2DC2"/>
    <w:rsid w:val="003A3508"/>
    <w:rsid w:val="003A3AEF"/>
    <w:rsid w:val="003A5CC4"/>
    <w:rsid w:val="003B32E0"/>
    <w:rsid w:val="003B6D87"/>
    <w:rsid w:val="003C13B5"/>
    <w:rsid w:val="003F2E5D"/>
    <w:rsid w:val="00401656"/>
    <w:rsid w:val="004167AA"/>
    <w:rsid w:val="0042763C"/>
    <w:rsid w:val="00432034"/>
    <w:rsid w:val="004659FA"/>
    <w:rsid w:val="00490CEC"/>
    <w:rsid w:val="004913F0"/>
    <w:rsid w:val="004A6F62"/>
    <w:rsid w:val="004F0C61"/>
    <w:rsid w:val="004F27D7"/>
    <w:rsid w:val="004F47B1"/>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5E48C1"/>
    <w:rsid w:val="006046EC"/>
    <w:rsid w:val="00610654"/>
    <w:rsid w:val="00617C83"/>
    <w:rsid w:val="00626534"/>
    <w:rsid w:val="0063193B"/>
    <w:rsid w:val="006417EF"/>
    <w:rsid w:val="00645041"/>
    <w:rsid w:val="00663DEF"/>
    <w:rsid w:val="00671496"/>
    <w:rsid w:val="006925FF"/>
    <w:rsid w:val="006A2550"/>
    <w:rsid w:val="006B525F"/>
    <w:rsid w:val="006C11B6"/>
    <w:rsid w:val="006E7F9E"/>
    <w:rsid w:val="006F27D9"/>
    <w:rsid w:val="00701060"/>
    <w:rsid w:val="007043A0"/>
    <w:rsid w:val="00711C69"/>
    <w:rsid w:val="00720154"/>
    <w:rsid w:val="00721CDA"/>
    <w:rsid w:val="00736142"/>
    <w:rsid w:val="0073624E"/>
    <w:rsid w:val="00740CF0"/>
    <w:rsid w:val="007433F1"/>
    <w:rsid w:val="007601C2"/>
    <w:rsid w:val="007666DD"/>
    <w:rsid w:val="00781278"/>
    <w:rsid w:val="007A0225"/>
    <w:rsid w:val="007A0D49"/>
    <w:rsid w:val="007B0DB1"/>
    <w:rsid w:val="007C7AF9"/>
    <w:rsid w:val="007D6B2F"/>
    <w:rsid w:val="00807A5C"/>
    <w:rsid w:val="00815C6E"/>
    <w:rsid w:val="00831CB0"/>
    <w:rsid w:val="00831DBF"/>
    <w:rsid w:val="008331CC"/>
    <w:rsid w:val="00852955"/>
    <w:rsid w:val="00853197"/>
    <w:rsid w:val="00871588"/>
    <w:rsid w:val="008862E3"/>
    <w:rsid w:val="00893876"/>
    <w:rsid w:val="008B6A99"/>
    <w:rsid w:val="008C331B"/>
    <w:rsid w:val="008D1FD9"/>
    <w:rsid w:val="008D3215"/>
    <w:rsid w:val="008D47C3"/>
    <w:rsid w:val="008E6383"/>
    <w:rsid w:val="009072AD"/>
    <w:rsid w:val="00915DE9"/>
    <w:rsid w:val="00921F87"/>
    <w:rsid w:val="00935F67"/>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58B5"/>
    <w:rsid w:val="00A41F30"/>
    <w:rsid w:val="00A52B2B"/>
    <w:rsid w:val="00A55E68"/>
    <w:rsid w:val="00A76079"/>
    <w:rsid w:val="00A760A7"/>
    <w:rsid w:val="00A87422"/>
    <w:rsid w:val="00AB0698"/>
    <w:rsid w:val="00AC1354"/>
    <w:rsid w:val="00AC65EE"/>
    <w:rsid w:val="00AF1AC1"/>
    <w:rsid w:val="00AF2032"/>
    <w:rsid w:val="00AF7378"/>
    <w:rsid w:val="00B34F9D"/>
    <w:rsid w:val="00B3716F"/>
    <w:rsid w:val="00B472C6"/>
    <w:rsid w:val="00B472D6"/>
    <w:rsid w:val="00B5494C"/>
    <w:rsid w:val="00B67E90"/>
    <w:rsid w:val="00B75745"/>
    <w:rsid w:val="00B833D7"/>
    <w:rsid w:val="00B843F1"/>
    <w:rsid w:val="00B9097E"/>
    <w:rsid w:val="00B91A97"/>
    <w:rsid w:val="00BA1041"/>
    <w:rsid w:val="00BB0D46"/>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6D7F"/>
    <w:rsid w:val="00CE16E4"/>
    <w:rsid w:val="00CF3144"/>
    <w:rsid w:val="00CF60D4"/>
    <w:rsid w:val="00D1219D"/>
    <w:rsid w:val="00D326DF"/>
    <w:rsid w:val="00D60FEC"/>
    <w:rsid w:val="00D80951"/>
    <w:rsid w:val="00D80B0E"/>
    <w:rsid w:val="00DC1B10"/>
    <w:rsid w:val="00DC4689"/>
    <w:rsid w:val="00DC4B22"/>
    <w:rsid w:val="00DD041A"/>
    <w:rsid w:val="00DD35F3"/>
    <w:rsid w:val="00DE0D31"/>
    <w:rsid w:val="00DE3FDF"/>
    <w:rsid w:val="00DE7457"/>
    <w:rsid w:val="00DF7D35"/>
    <w:rsid w:val="00E26881"/>
    <w:rsid w:val="00E417C2"/>
    <w:rsid w:val="00E432A5"/>
    <w:rsid w:val="00E51DB1"/>
    <w:rsid w:val="00E74B0A"/>
    <w:rsid w:val="00E76319"/>
    <w:rsid w:val="00E95AA5"/>
    <w:rsid w:val="00EA2333"/>
    <w:rsid w:val="00EA450C"/>
    <w:rsid w:val="00EB5C4A"/>
    <w:rsid w:val="00EC0728"/>
    <w:rsid w:val="00EC0A96"/>
    <w:rsid w:val="00EC78B1"/>
    <w:rsid w:val="00ED2739"/>
    <w:rsid w:val="00EE1908"/>
    <w:rsid w:val="00EE3BC2"/>
    <w:rsid w:val="00EE706A"/>
    <w:rsid w:val="00F01EBD"/>
    <w:rsid w:val="00F0452C"/>
    <w:rsid w:val="00F061BF"/>
    <w:rsid w:val="00F12120"/>
    <w:rsid w:val="00F1385B"/>
    <w:rsid w:val="00F3500E"/>
    <w:rsid w:val="00F4546A"/>
    <w:rsid w:val="00F61E49"/>
    <w:rsid w:val="00F9567A"/>
    <w:rsid w:val="00F96177"/>
    <w:rsid w:val="00FB0EF3"/>
    <w:rsid w:val="00FB1996"/>
    <w:rsid w:val="00FD1BA4"/>
    <w:rsid w:val="00FD53B5"/>
    <w:rsid w:val="00FE2046"/>
    <w:rsid w:val="00FE72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customStyle="1" w:styleId="UnresolvedMention">
    <w:name w:val="Unresolved Mention"/>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76151752">
      <w:bodyDiv w:val="1"/>
      <w:marLeft w:val="0"/>
      <w:marRight w:val="0"/>
      <w:marTop w:val="0"/>
      <w:marBottom w:val="0"/>
      <w:divBdr>
        <w:top w:val="none" w:sz="0" w:space="0" w:color="auto"/>
        <w:left w:val="none" w:sz="0" w:space="0" w:color="auto"/>
        <w:bottom w:val="none" w:sz="0" w:space="0" w:color="auto"/>
        <w:right w:val="none" w:sz="0" w:space="0" w:color="auto"/>
      </w:divBdr>
    </w:div>
    <w:div w:id="689452538">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53111115">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987705927">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590042112">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168387">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3504551">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it.ly/32IhLKz?fbclid=IwAR1ILjBM6E7WQIrPfpTeYyajDXvx8VO4Th4GM7f-G7SE06z3HDqJonB4dp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1082</Words>
  <Characters>616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Caron Saldana, Lesley</cp:lastModifiedBy>
  <cp:revision>3</cp:revision>
  <cp:lastPrinted>2019-11-04T17:32:00Z</cp:lastPrinted>
  <dcterms:created xsi:type="dcterms:W3CDTF">2020-09-28T16:21:00Z</dcterms:created>
  <dcterms:modified xsi:type="dcterms:W3CDTF">2020-09-28T16:45:00Z</dcterms:modified>
</cp:coreProperties>
</file>